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BBB89" w14:textId="77777777" w:rsidR="00574024" w:rsidRPr="00574024" w:rsidRDefault="00574024" w:rsidP="00574024">
      <w:pPr>
        <w:tabs>
          <w:tab w:val="left" w:pos="0"/>
        </w:tabs>
        <w:spacing w:line="360" w:lineRule="auto"/>
        <w:jc w:val="center"/>
        <w:rPr>
          <w:b/>
          <w:bCs/>
          <w:sz w:val="28"/>
          <w:szCs w:val="28"/>
        </w:rPr>
      </w:pPr>
      <w:r w:rsidRPr="00574024">
        <w:rPr>
          <w:b/>
          <w:bCs/>
          <w:sz w:val="28"/>
          <w:szCs w:val="28"/>
        </w:rPr>
        <w:t>IT6105 - SOFTWARE DEVELOPMENT PROJECT</w:t>
      </w:r>
    </w:p>
    <w:p w14:paraId="52B659E6" w14:textId="77777777" w:rsidR="00574024" w:rsidRDefault="00574024" w:rsidP="00574024">
      <w:pPr>
        <w:jc w:val="center"/>
        <w:rPr>
          <w:rFonts w:ascii="Verdana" w:hAnsi="Verdana" w:cs="Iskoola Pota"/>
          <w:b/>
          <w:bCs/>
          <w:sz w:val="28"/>
          <w:szCs w:val="28"/>
        </w:rPr>
      </w:pPr>
    </w:p>
    <w:p w14:paraId="38A3B24F" w14:textId="3C57CE7B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  <w:r w:rsidRPr="00574024">
        <w:rPr>
          <w:rFonts w:ascii="Verdana" w:hAnsi="Verdana" w:cs="Iskoola Pota"/>
          <w:b/>
          <w:bCs/>
          <w:sz w:val="28"/>
          <w:szCs w:val="28"/>
        </w:rPr>
        <w:t xml:space="preserve">Progress </w:t>
      </w:r>
      <w:r w:rsidR="00C46F4B" w:rsidRPr="00574024">
        <w:rPr>
          <w:rFonts w:ascii="Verdana" w:hAnsi="Verdana" w:cs="Iskoola Pota"/>
          <w:b/>
          <w:bCs/>
          <w:sz w:val="28"/>
          <w:szCs w:val="28"/>
        </w:rPr>
        <w:t>Re</w:t>
      </w:r>
      <w:r w:rsidR="00C46F4B">
        <w:rPr>
          <w:rFonts w:ascii="Verdana" w:hAnsi="Verdana" w:cs="Iskoola Pota"/>
          <w:b/>
          <w:bCs/>
          <w:sz w:val="28"/>
          <w:szCs w:val="28"/>
        </w:rPr>
        <w:t>port</w:t>
      </w:r>
      <w:r w:rsidR="00C46F4B" w:rsidRPr="00574024">
        <w:rPr>
          <w:rFonts w:ascii="Verdana" w:hAnsi="Verdana" w:cs="Iskoola Pota"/>
          <w:b/>
          <w:bCs/>
          <w:sz w:val="28"/>
          <w:szCs w:val="28"/>
        </w:rPr>
        <w:t xml:space="preserve"> No</w:t>
      </w:r>
      <w:r w:rsidR="009C595C">
        <w:rPr>
          <w:rFonts w:ascii="Verdana" w:hAnsi="Verdana" w:cs="Iskoola Pota"/>
          <w:b/>
          <w:bCs/>
          <w:sz w:val="28"/>
          <w:szCs w:val="28"/>
        </w:rPr>
        <w:t>:</w:t>
      </w:r>
      <w:r w:rsidR="0035317E">
        <w:rPr>
          <w:rFonts w:ascii="Verdana" w:hAnsi="Verdana" w:cs="Iskoola Pota"/>
          <w:b/>
          <w:bCs/>
          <w:sz w:val="28"/>
          <w:szCs w:val="28"/>
        </w:rPr>
        <w:t>2</w:t>
      </w:r>
    </w:p>
    <w:p w14:paraId="7AFC4DCC" w14:textId="77777777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</w:p>
    <w:p w14:paraId="3C4187CA" w14:textId="77777777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</w:p>
    <w:p w14:paraId="390333D0" w14:textId="77777777" w:rsidR="00574024" w:rsidRPr="003119C1" w:rsidRDefault="00574024" w:rsidP="003119C1">
      <w:pPr>
        <w:rPr>
          <w:rFonts w:ascii="Verdana" w:hAnsi="Verdana"/>
          <w:b/>
          <w:bCs/>
          <w:szCs w:val="24"/>
        </w:rPr>
      </w:pPr>
      <w:r w:rsidRPr="003119C1">
        <w:rPr>
          <w:rFonts w:ascii="Verdana" w:hAnsi="Verdana"/>
          <w:b/>
          <w:bCs/>
          <w:szCs w:val="24"/>
        </w:rPr>
        <w:t>Project Identification Information</w:t>
      </w:r>
    </w:p>
    <w:p w14:paraId="4AE78DD3" w14:textId="77777777" w:rsidR="00574024" w:rsidRPr="003119C1" w:rsidRDefault="00574024" w:rsidP="00574024">
      <w:pPr>
        <w:rPr>
          <w:b/>
          <w:bCs/>
        </w:rPr>
      </w:pPr>
    </w:p>
    <w:p w14:paraId="3038BAA2" w14:textId="77777777" w:rsidR="00574024" w:rsidRPr="00B478F8" w:rsidRDefault="00574024" w:rsidP="00574024">
      <w:pPr>
        <w:rPr>
          <w:b/>
          <w:bCs/>
          <w:sz w:val="28"/>
          <w:szCs w:val="28"/>
        </w:rPr>
      </w:pPr>
    </w:p>
    <w:tbl>
      <w:tblPr>
        <w:tblpPr w:leftFromText="180" w:rightFromText="180" w:vertAnchor="page" w:horzAnchor="margin" w:tblpY="3871"/>
        <w:tblW w:w="9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6783"/>
      </w:tblGrid>
      <w:tr w:rsidR="00574024" w:rsidRPr="00574024" w14:paraId="572B5BCC" w14:textId="77777777" w:rsidTr="00CC7913">
        <w:trPr>
          <w:trHeight w:val="1340"/>
        </w:trPr>
        <w:tc>
          <w:tcPr>
            <w:tcW w:w="2235" w:type="dxa"/>
            <w:vAlign w:val="center"/>
          </w:tcPr>
          <w:p w14:paraId="0B5CB0AC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 xml:space="preserve">Project 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t</w:t>
            </w:r>
            <w:r w:rsidRPr="00574024">
              <w:rPr>
                <w:rFonts w:ascii="Verdana" w:hAnsi="Verdana" w:cs="Microsoft Sans Serif"/>
                <w:sz w:val="22"/>
                <w:szCs w:val="22"/>
              </w:rPr>
              <w:t>itle</w:t>
            </w:r>
          </w:p>
        </w:tc>
        <w:tc>
          <w:tcPr>
            <w:tcW w:w="6783" w:type="dxa"/>
            <w:vAlign w:val="center"/>
          </w:tcPr>
          <w:p w14:paraId="04B2AD51" w14:textId="031DCFE1" w:rsidR="00CC7913" w:rsidRPr="00CC7913" w:rsidRDefault="00CC7913" w:rsidP="00CC7913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Pr="00CC7913">
              <w:rPr>
                <w:rFonts w:ascii="Verdana" w:hAnsi="Verdana" w:cs="Microsoft Sans Serif"/>
                <w:sz w:val="22"/>
                <w:szCs w:val="22"/>
              </w:rPr>
              <w:t xml:space="preserve"> Web-Based Computer Hardware Purchasing and </w:t>
            </w:r>
            <w:r>
              <w:rPr>
                <w:rFonts w:ascii="Verdana" w:hAnsi="Verdana" w:cs="Microsoft Sans Serif"/>
                <w:sz w:val="22"/>
                <w:szCs w:val="22"/>
              </w:rPr>
              <w:t xml:space="preserve">  </w:t>
            </w:r>
            <w:r w:rsidRPr="00CC7913">
              <w:rPr>
                <w:rFonts w:ascii="Verdana" w:hAnsi="Verdana" w:cs="Microsoft Sans Serif"/>
                <w:sz w:val="22"/>
                <w:szCs w:val="22"/>
              </w:rPr>
              <w:t xml:space="preserve">Troubleshooting Assistant management </w:t>
            </w:r>
          </w:p>
          <w:p w14:paraId="7DF26576" w14:textId="55AFC15C" w:rsidR="00574024" w:rsidRPr="00574024" w:rsidRDefault="00CC7913" w:rsidP="00CC7913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CC7913">
              <w:rPr>
                <w:rFonts w:ascii="Verdana" w:hAnsi="Verdana" w:cs="Microsoft Sans Serif"/>
                <w:sz w:val="22"/>
                <w:szCs w:val="22"/>
              </w:rPr>
              <w:t>system for U-Star Digital</w:t>
            </w:r>
          </w:p>
        </w:tc>
      </w:tr>
      <w:tr w:rsidR="00574024" w:rsidRPr="00574024" w14:paraId="1479242E" w14:textId="77777777" w:rsidTr="003119C1">
        <w:trPr>
          <w:trHeight w:val="624"/>
        </w:trPr>
        <w:tc>
          <w:tcPr>
            <w:tcW w:w="2235" w:type="dxa"/>
            <w:vAlign w:val="center"/>
          </w:tcPr>
          <w:p w14:paraId="356D8BBC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Student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’s</w:t>
            </w:r>
            <w:r w:rsidRPr="00574024">
              <w:rPr>
                <w:rFonts w:ascii="Verdana" w:hAnsi="Verdana" w:cs="Microsoft Sans Serif"/>
                <w:sz w:val="22"/>
                <w:szCs w:val="22"/>
              </w:rPr>
              <w:t xml:space="preserve"> name with initials</w:t>
            </w:r>
          </w:p>
        </w:tc>
        <w:tc>
          <w:tcPr>
            <w:tcW w:w="6783" w:type="dxa"/>
            <w:vAlign w:val="center"/>
          </w:tcPr>
          <w:p w14:paraId="469670FB" w14:textId="6F508F7D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>
              <w:rPr>
                <w:rFonts w:ascii="Verdana" w:hAnsi="Verdana" w:cs="Microsoft Sans Serif"/>
                <w:sz w:val="22"/>
                <w:szCs w:val="22"/>
              </w:rPr>
              <w:t xml:space="preserve"> G.P </w:t>
            </w:r>
            <w:proofErr w:type="spellStart"/>
            <w:r w:rsidR="00CC7913">
              <w:rPr>
                <w:rFonts w:ascii="Verdana" w:hAnsi="Verdana" w:cs="Microsoft Sans Serif"/>
                <w:sz w:val="22"/>
                <w:szCs w:val="22"/>
              </w:rPr>
              <w:t>Sankalpa</w:t>
            </w:r>
            <w:proofErr w:type="spellEnd"/>
          </w:p>
        </w:tc>
      </w:tr>
      <w:tr w:rsidR="00574024" w:rsidRPr="00574024" w14:paraId="57A5C703" w14:textId="77777777" w:rsidTr="003119C1">
        <w:trPr>
          <w:trHeight w:val="624"/>
        </w:trPr>
        <w:tc>
          <w:tcPr>
            <w:tcW w:w="2235" w:type="dxa"/>
            <w:tcBorders>
              <w:bottom w:val="single" w:sz="4" w:space="0" w:color="auto"/>
            </w:tcBorders>
            <w:vAlign w:val="center"/>
          </w:tcPr>
          <w:p w14:paraId="066DA7C5" w14:textId="77777777" w:rsidR="00574024" w:rsidRPr="00574024" w:rsidRDefault="003119C1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>
              <w:rPr>
                <w:rFonts w:ascii="Verdana" w:hAnsi="Verdana" w:cs="Microsoft Sans Serif"/>
                <w:sz w:val="22"/>
                <w:szCs w:val="22"/>
              </w:rPr>
              <w:t>I</w:t>
            </w:r>
            <w:r w:rsidR="00574024" w:rsidRPr="00574024">
              <w:rPr>
                <w:rFonts w:ascii="Verdana" w:hAnsi="Verdana" w:cs="Microsoft Sans Serif"/>
                <w:sz w:val="22"/>
                <w:szCs w:val="22"/>
              </w:rPr>
              <w:t xml:space="preserve">ndex </w:t>
            </w:r>
            <w:r>
              <w:rPr>
                <w:rFonts w:ascii="Verdana" w:hAnsi="Verdana" w:cs="Microsoft Sans Serif"/>
                <w:sz w:val="22"/>
                <w:szCs w:val="22"/>
              </w:rPr>
              <w:t>n</w:t>
            </w:r>
            <w:r w:rsidR="00574024" w:rsidRPr="00574024">
              <w:rPr>
                <w:rFonts w:ascii="Verdana" w:hAnsi="Verdana" w:cs="Microsoft Sans Serif"/>
                <w:sz w:val="22"/>
                <w:szCs w:val="22"/>
              </w:rPr>
              <w:t>o.</w:t>
            </w:r>
          </w:p>
        </w:tc>
        <w:tc>
          <w:tcPr>
            <w:tcW w:w="6783" w:type="dxa"/>
            <w:tcBorders>
              <w:bottom w:val="single" w:sz="4" w:space="0" w:color="auto"/>
            </w:tcBorders>
            <w:vAlign w:val="center"/>
          </w:tcPr>
          <w:p w14:paraId="37C9E6BE" w14:textId="50297FA2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>1805274</w:t>
            </w:r>
          </w:p>
        </w:tc>
      </w:tr>
      <w:tr w:rsidR="00574024" w:rsidRPr="00574024" w14:paraId="646631F6" w14:textId="77777777" w:rsidTr="003119C1">
        <w:trPr>
          <w:trHeight w:val="624"/>
        </w:trPr>
        <w:tc>
          <w:tcPr>
            <w:tcW w:w="2235" w:type="dxa"/>
            <w:tcBorders>
              <w:bottom w:val="single" w:sz="4" w:space="0" w:color="auto"/>
            </w:tcBorders>
            <w:vAlign w:val="center"/>
          </w:tcPr>
          <w:p w14:paraId="0DD09C94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Supervisor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’s name</w:t>
            </w:r>
          </w:p>
        </w:tc>
        <w:tc>
          <w:tcPr>
            <w:tcW w:w="6783" w:type="dxa"/>
            <w:tcBorders>
              <w:bottom w:val="single" w:sz="4" w:space="0" w:color="auto"/>
            </w:tcBorders>
            <w:vAlign w:val="center"/>
          </w:tcPr>
          <w:p w14:paraId="17138F1E" w14:textId="2DB1FA7D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>
              <w:rPr>
                <w:rFonts w:ascii="Verdana" w:hAnsi="Verdana" w:cs="Microsoft Sans Serif"/>
                <w:sz w:val="22"/>
                <w:szCs w:val="22"/>
              </w:rPr>
              <w:t xml:space="preserve"> </w:t>
            </w:r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 xml:space="preserve">Mr. M.P Sarath </w:t>
            </w:r>
            <w:proofErr w:type="spellStart"/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>Wijeshinghe</w:t>
            </w:r>
            <w:proofErr w:type="spellEnd"/>
          </w:p>
        </w:tc>
      </w:tr>
    </w:tbl>
    <w:p w14:paraId="3F978FD2" w14:textId="77777777" w:rsidR="00D3126B" w:rsidRPr="00D3126B" w:rsidRDefault="00D3126B" w:rsidP="00D3126B">
      <w:pPr>
        <w:rPr>
          <w:vanish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0"/>
        <w:gridCol w:w="3030"/>
        <w:gridCol w:w="263"/>
        <w:gridCol w:w="4167"/>
      </w:tblGrid>
      <w:tr w:rsidR="00D3126B" w:rsidRPr="0009001F" w14:paraId="1193988B" w14:textId="77777777" w:rsidTr="00D3126B">
        <w:tc>
          <w:tcPr>
            <w:tcW w:w="8940" w:type="dxa"/>
            <w:gridSpan w:val="4"/>
            <w:shd w:val="clear" w:color="auto" w:fill="000000"/>
          </w:tcPr>
          <w:p w14:paraId="347542E2" w14:textId="77777777" w:rsidR="003119C1" w:rsidRPr="00D3126B" w:rsidRDefault="003119C1" w:rsidP="00D3126B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Progress Report Period</w:t>
            </w:r>
          </w:p>
        </w:tc>
      </w:tr>
      <w:tr w:rsidR="00D3126B" w:rsidRPr="0009001F" w14:paraId="28A8C892" w14:textId="77777777" w:rsidTr="00D3126B">
        <w:trPr>
          <w:trHeight w:val="454"/>
        </w:trPr>
        <w:tc>
          <w:tcPr>
            <w:tcW w:w="4510" w:type="dxa"/>
            <w:gridSpan w:val="2"/>
            <w:shd w:val="clear" w:color="auto" w:fill="auto"/>
            <w:vAlign w:val="center"/>
          </w:tcPr>
          <w:p w14:paraId="664FC810" w14:textId="11194B90" w:rsidR="003119C1" w:rsidRPr="0009001F" w:rsidRDefault="003119C1" w:rsidP="00D3126B">
            <w:r>
              <w:t>Start Date:</w:t>
            </w:r>
            <w:r w:rsidR="00CC7913">
              <w:t xml:space="preserve"> </w:t>
            </w:r>
            <w:r w:rsidR="0035317E">
              <w:t>30</w:t>
            </w:r>
            <w:r w:rsidR="00CC7913">
              <w:t>/10/2021</w:t>
            </w:r>
          </w:p>
        </w:tc>
        <w:tc>
          <w:tcPr>
            <w:tcW w:w="4430" w:type="dxa"/>
            <w:gridSpan w:val="2"/>
            <w:shd w:val="clear" w:color="auto" w:fill="auto"/>
            <w:vAlign w:val="center"/>
          </w:tcPr>
          <w:p w14:paraId="1DBAF72A" w14:textId="5DCA9A36" w:rsidR="003119C1" w:rsidRPr="0009001F" w:rsidRDefault="003119C1" w:rsidP="00D3126B">
            <w:r>
              <w:t>End Date:</w:t>
            </w:r>
            <w:r w:rsidR="00CC7913">
              <w:t xml:space="preserve"> </w:t>
            </w:r>
            <w:r w:rsidR="0035317E">
              <w:t>03</w:t>
            </w:r>
            <w:r w:rsidR="00CC7913">
              <w:t>/1</w:t>
            </w:r>
            <w:r w:rsidR="0035317E">
              <w:t>2</w:t>
            </w:r>
            <w:r w:rsidR="00CC7913">
              <w:t>/2021</w:t>
            </w:r>
          </w:p>
        </w:tc>
      </w:tr>
      <w:tr w:rsidR="00D3126B" w:rsidRPr="0009001F" w14:paraId="5D2813D5" w14:textId="77777777" w:rsidTr="00D3126B">
        <w:tc>
          <w:tcPr>
            <w:tcW w:w="8940" w:type="dxa"/>
            <w:gridSpan w:val="4"/>
            <w:shd w:val="clear" w:color="auto" w:fill="000000"/>
          </w:tcPr>
          <w:p w14:paraId="6E23595C" w14:textId="77777777" w:rsidR="003119C1" w:rsidRPr="00D3126B" w:rsidRDefault="003119C1" w:rsidP="00D3126B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Work Carried out between this meeting and previous meeting</w:t>
            </w:r>
          </w:p>
        </w:tc>
      </w:tr>
      <w:tr w:rsidR="00D3126B" w:rsidRPr="0009001F" w14:paraId="0AB8081E" w14:textId="77777777" w:rsidTr="00D3126B">
        <w:trPr>
          <w:trHeight w:val="454"/>
        </w:trPr>
        <w:tc>
          <w:tcPr>
            <w:tcW w:w="894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658DC47E" w14:textId="2AD3F858" w:rsidR="003119C1" w:rsidRPr="0009001F" w:rsidRDefault="002C6B55" w:rsidP="00D3126B">
            <w:r w:rsidRPr="002C6B55">
              <w:t>Submitted the first progress report</w:t>
            </w:r>
            <w:r w:rsidR="00A648B5">
              <w:t>.</w:t>
            </w:r>
          </w:p>
        </w:tc>
      </w:tr>
      <w:tr w:rsidR="00D3126B" w:rsidRPr="0009001F" w14:paraId="3F3ADA64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1C216B" w14:textId="12AADD16" w:rsidR="003119C1" w:rsidRPr="0009001F" w:rsidRDefault="002C6B55" w:rsidP="00D3126B">
            <w:r>
              <w:t xml:space="preserve">Finalize </w:t>
            </w:r>
            <w:r w:rsidRPr="002C6B55">
              <w:t>writing the second chapter</w:t>
            </w:r>
            <w:r w:rsidR="00A648B5">
              <w:t>.</w:t>
            </w:r>
          </w:p>
        </w:tc>
      </w:tr>
      <w:tr w:rsidR="00D3126B" w:rsidRPr="0009001F" w14:paraId="537A3289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FD903F8" w14:textId="3BD8E5C2" w:rsidR="003119C1" w:rsidRPr="0009001F" w:rsidRDefault="00A648B5" w:rsidP="00D3126B">
            <w:r w:rsidRPr="00A648B5">
              <w:t>Spoke with the Supervisor to discuss the requirements that had been gathered</w:t>
            </w:r>
            <w:r>
              <w:t>.</w:t>
            </w:r>
          </w:p>
        </w:tc>
      </w:tr>
      <w:tr w:rsidR="00D3126B" w:rsidRPr="0009001F" w14:paraId="7A8B711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1F18BC3" w14:textId="3A8D99C5" w:rsidR="003119C1" w:rsidRPr="0009001F" w:rsidRDefault="00A648B5" w:rsidP="00D3126B">
            <w:r>
              <w:t>Complete</w:t>
            </w:r>
            <w:r w:rsidRPr="00A648B5">
              <w:t xml:space="preserve"> creating Use Case Diagram for the intended system</w:t>
            </w:r>
            <w:r>
              <w:t>.</w:t>
            </w:r>
          </w:p>
        </w:tc>
      </w:tr>
      <w:tr w:rsidR="007D5390" w:rsidRPr="0009001F" w14:paraId="4D23762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27E2A24" w14:textId="7BA1CAE3" w:rsidR="007D5390" w:rsidRPr="0009001F" w:rsidRDefault="00A648B5" w:rsidP="007D5390">
            <w:r w:rsidRPr="00A648B5">
              <w:t>Writing a use case narrative</w:t>
            </w:r>
            <w:r>
              <w:t>.</w:t>
            </w:r>
          </w:p>
        </w:tc>
      </w:tr>
      <w:tr w:rsidR="007D5390" w:rsidRPr="0009001F" w14:paraId="5B9BB42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779BAA" w14:textId="59F1E546" w:rsidR="007D5390" w:rsidRPr="0009001F" w:rsidRDefault="00A648B5" w:rsidP="007D5390">
            <w:r w:rsidRPr="00A648B5">
              <w:t xml:space="preserve">Started </w:t>
            </w:r>
            <w:r>
              <w:t>designing the ER Diagram</w:t>
            </w:r>
            <w:r w:rsidRPr="00A648B5">
              <w:t>.</w:t>
            </w:r>
          </w:p>
        </w:tc>
      </w:tr>
      <w:tr w:rsidR="007D5390" w:rsidRPr="0009001F" w14:paraId="4395F66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5A3AFD" w14:textId="4A0A1A3C" w:rsidR="007D5390" w:rsidRPr="0009001F" w:rsidRDefault="00A648B5" w:rsidP="007D5390">
            <w:r w:rsidRPr="00A648B5">
              <w:t>Researched Bootstrap for a future front-end design process.</w:t>
            </w:r>
          </w:p>
        </w:tc>
      </w:tr>
      <w:tr w:rsidR="007D5390" w:rsidRPr="0009001F" w14:paraId="0F7758D4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B1B401C" w14:textId="6550E86A" w:rsidR="007D5390" w:rsidRPr="0009001F" w:rsidRDefault="007D5390" w:rsidP="007D5390"/>
        </w:tc>
      </w:tr>
      <w:tr w:rsidR="007D5390" w:rsidRPr="0009001F" w14:paraId="7BE8ED4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976ACB" w14:textId="11D77C69" w:rsidR="007D5390" w:rsidRPr="0009001F" w:rsidRDefault="007D5390" w:rsidP="007D5390"/>
        </w:tc>
      </w:tr>
      <w:tr w:rsidR="007D5390" w:rsidRPr="0009001F" w14:paraId="7E3CCE77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1E37644" w14:textId="12CC801E" w:rsidR="007D5390" w:rsidRPr="0009001F" w:rsidRDefault="007D5390" w:rsidP="007D5390"/>
        </w:tc>
      </w:tr>
      <w:tr w:rsidR="007D5390" w:rsidRPr="0009001F" w14:paraId="3A52CF36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DC99B2B" w14:textId="335BFCD7" w:rsidR="007D5390" w:rsidRPr="0009001F" w:rsidRDefault="007D5390" w:rsidP="007D5390"/>
        </w:tc>
      </w:tr>
      <w:tr w:rsidR="007D5390" w:rsidRPr="0009001F" w14:paraId="6A69046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E41792" w14:textId="77777777" w:rsidR="007D5390" w:rsidRPr="0009001F" w:rsidRDefault="007D5390" w:rsidP="007D5390"/>
        </w:tc>
      </w:tr>
      <w:tr w:rsidR="007D5390" w:rsidRPr="0009001F" w14:paraId="51467702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59DB688B" w14:textId="77777777" w:rsidR="007D5390" w:rsidRPr="0009001F" w:rsidRDefault="007D5390" w:rsidP="007D5390"/>
        </w:tc>
      </w:tr>
      <w:tr w:rsidR="007D5390" w:rsidRPr="00445652" w14:paraId="0428AD6B" w14:textId="77777777" w:rsidTr="00D3126B">
        <w:tc>
          <w:tcPr>
            <w:tcW w:w="8940" w:type="dxa"/>
            <w:gridSpan w:val="4"/>
            <w:shd w:val="clear" w:color="auto" w:fill="000000"/>
          </w:tcPr>
          <w:p w14:paraId="175071C1" w14:textId="77777777" w:rsidR="007D5390" w:rsidRPr="00D3126B" w:rsidRDefault="007D5390" w:rsidP="007D539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Problems Encountered</w:t>
            </w:r>
          </w:p>
        </w:tc>
      </w:tr>
      <w:tr w:rsidR="007D5390" w:rsidRPr="0009001F" w14:paraId="15DF173C" w14:textId="77777777" w:rsidTr="00D3126B">
        <w:trPr>
          <w:trHeight w:val="454"/>
        </w:trPr>
        <w:tc>
          <w:tcPr>
            <w:tcW w:w="894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27918D1B" w14:textId="033FDE19" w:rsidR="007D5390" w:rsidRPr="0009001F" w:rsidRDefault="00A648B5" w:rsidP="007D5390">
            <w:r w:rsidRPr="00A648B5">
              <w:t>Proper UML</w:t>
            </w:r>
            <w:r>
              <w:t>-</w:t>
            </w:r>
            <w:r w:rsidRPr="00A648B5">
              <w:t>free tools are not found</w:t>
            </w:r>
            <w:r>
              <w:t>.</w:t>
            </w:r>
          </w:p>
        </w:tc>
      </w:tr>
      <w:tr w:rsidR="007D5390" w:rsidRPr="0009001F" w14:paraId="32433809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A8B04C8" w14:textId="674163CB" w:rsidR="007D5390" w:rsidRPr="0009001F" w:rsidRDefault="007D5390" w:rsidP="007D5390"/>
        </w:tc>
      </w:tr>
      <w:tr w:rsidR="007D5390" w:rsidRPr="0009001F" w14:paraId="685DD4B0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C980C4" w14:textId="77777777" w:rsidR="007D5390" w:rsidRPr="0009001F" w:rsidRDefault="007D5390" w:rsidP="007D5390"/>
        </w:tc>
      </w:tr>
      <w:tr w:rsidR="007D5390" w:rsidRPr="0009001F" w14:paraId="32BB972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2B55CF2" w14:textId="77777777" w:rsidR="007D5390" w:rsidRPr="0009001F" w:rsidRDefault="007D5390" w:rsidP="007D5390"/>
        </w:tc>
      </w:tr>
      <w:tr w:rsidR="007D5390" w:rsidRPr="0009001F" w14:paraId="4707FC94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1A30BC9" w14:textId="77777777" w:rsidR="007D5390" w:rsidRPr="0009001F" w:rsidRDefault="007D5390" w:rsidP="007D5390"/>
        </w:tc>
      </w:tr>
      <w:tr w:rsidR="007D5390" w:rsidRPr="0009001F" w14:paraId="598BA3B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8719C73" w14:textId="77777777" w:rsidR="007D5390" w:rsidRPr="0009001F" w:rsidRDefault="007D5390" w:rsidP="007D5390"/>
        </w:tc>
      </w:tr>
      <w:tr w:rsidR="007D5390" w:rsidRPr="0009001F" w14:paraId="7DA42D8D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D14AFAB" w14:textId="77777777" w:rsidR="007D5390" w:rsidRPr="0009001F" w:rsidRDefault="007D5390" w:rsidP="007D5390"/>
        </w:tc>
      </w:tr>
      <w:tr w:rsidR="007D5390" w:rsidRPr="0009001F" w14:paraId="7464468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1E7472C9" w14:textId="77777777" w:rsidR="007D5390" w:rsidRPr="0009001F" w:rsidRDefault="007D5390" w:rsidP="007D5390"/>
        </w:tc>
      </w:tr>
      <w:tr w:rsidR="007D5390" w:rsidRPr="0009001F" w14:paraId="0FCE3CF1" w14:textId="77777777" w:rsidTr="00D3126B">
        <w:tc>
          <w:tcPr>
            <w:tcW w:w="8940" w:type="dxa"/>
            <w:gridSpan w:val="4"/>
            <w:shd w:val="clear" w:color="auto" w:fill="000000"/>
          </w:tcPr>
          <w:p w14:paraId="45F2D47B" w14:textId="77777777" w:rsidR="007D5390" w:rsidRPr="00D3126B" w:rsidRDefault="007D5390" w:rsidP="007D539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Planned work that were unable to carry out with reasons</w:t>
            </w:r>
          </w:p>
        </w:tc>
      </w:tr>
      <w:tr w:rsidR="007D5390" w:rsidRPr="0009001F" w14:paraId="2A1186D4" w14:textId="77777777" w:rsidTr="00D3126B">
        <w:trPr>
          <w:trHeight w:val="454"/>
        </w:trPr>
        <w:tc>
          <w:tcPr>
            <w:tcW w:w="894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76049D40" w14:textId="0DA49751" w:rsidR="007D5390" w:rsidRPr="0009001F" w:rsidRDefault="00A648B5" w:rsidP="007D5390">
            <w:r>
              <w:t>U</w:t>
            </w:r>
            <w:r w:rsidRPr="00A648B5">
              <w:t xml:space="preserve">nable to complete the </w:t>
            </w:r>
            <w:r w:rsidRPr="00EC0F3F">
              <w:t>Use Case narratives</w:t>
            </w:r>
            <w:r>
              <w:t>.</w:t>
            </w:r>
          </w:p>
        </w:tc>
      </w:tr>
      <w:tr w:rsidR="007D5390" w:rsidRPr="0009001F" w14:paraId="099E953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D6E401D" w14:textId="0B52FA56" w:rsidR="007D5390" w:rsidRPr="0009001F" w:rsidRDefault="00A648B5" w:rsidP="007D5390">
            <w:r>
              <w:t>U</w:t>
            </w:r>
            <w:r w:rsidRPr="00A648B5">
              <w:t xml:space="preserve">nable to </w:t>
            </w:r>
            <w:r>
              <w:t>finish designing</w:t>
            </w:r>
            <w:r w:rsidRPr="00A648B5">
              <w:t xml:space="preserve"> the </w:t>
            </w:r>
            <w:r>
              <w:t>ER Diagram</w:t>
            </w:r>
            <w:r w:rsidRPr="00A648B5">
              <w:t>.</w:t>
            </w:r>
          </w:p>
        </w:tc>
      </w:tr>
      <w:tr w:rsidR="007D5390" w:rsidRPr="0009001F" w14:paraId="6133916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3CF426A" w14:textId="65B7A0D0" w:rsidR="007D5390" w:rsidRPr="0009001F" w:rsidRDefault="007D5390" w:rsidP="007D5390"/>
        </w:tc>
      </w:tr>
      <w:tr w:rsidR="007D5390" w:rsidRPr="0009001F" w14:paraId="40DB81A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25E25C4" w14:textId="77777777" w:rsidR="007D5390" w:rsidRPr="0009001F" w:rsidRDefault="007D5390" w:rsidP="007D5390"/>
        </w:tc>
      </w:tr>
      <w:tr w:rsidR="007D5390" w:rsidRPr="0009001F" w14:paraId="55CB3B7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009DF60" w14:textId="77777777" w:rsidR="007D5390" w:rsidRPr="0009001F" w:rsidRDefault="007D5390" w:rsidP="007D5390"/>
        </w:tc>
      </w:tr>
      <w:tr w:rsidR="007D5390" w:rsidRPr="0009001F" w14:paraId="4F4F1ACA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single" w:sz="4" w:space="0" w:color="000000"/>
            </w:tcBorders>
            <w:shd w:val="clear" w:color="auto" w:fill="auto"/>
          </w:tcPr>
          <w:p w14:paraId="70B44885" w14:textId="77777777" w:rsidR="007D5390" w:rsidRPr="0009001F" w:rsidRDefault="007D5390" w:rsidP="007D5390"/>
        </w:tc>
      </w:tr>
      <w:tr w:rsidR="007D5390" w:rsidRPr="0009001F" w14:paraId="72760011" w14:textId="77777777" w:rsidTr="00D3126B">
        <w:tc>
          <w:tcPr>
            <w:tcW w:w="8940" w:type="dxa"/>
            <w:gridSpan w:val="4"/>
            <w:tcBorders>
              <w:top w:val="single" w:sz="4" w:space="0" w:color="000000"/>
            </w:tcBorders>
            <w:shd w:val="clear" w:color="auto" w:fill="000000"/>
          </w:tcPr>
          <w:p w14:paraId="28C3969E" w14:textId="77777777" w:rsidR="007D5390" w:rsidRPr="00D3126B" w:rsidRDefault="007D5390" w:rsidP="007D539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Work planned until next meeting</w:t>
            </w:r>
          </w:p>
        </w:tc>
      </w:tr>
      <w:tr w:rsidR="007D5390" w:rsidRPr="0009001F" w14:paraId="36E52863" w14:textId="77777777" w:rsidTr="00D3126B">
        <w:trPr>
          <w:trHeight w:val="454"/>
        </w:trPr>
        <w:tc>
          <w:tcPr>
            <w:tcW w:w="894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33ED6FC2" w14:textId="325EA299" w:rsidR="007D5390" w:rsidRPr="0009001F" w:rsidRDefault="00A648B5" w:rsidP="007D5390">
            <w:r w:rsidRPr="00A648B5">
              <w:t xml:space="preserve">to complete the </w:t>
            </w:r>
            <w:r w:rsidRPr="00EC0F3F">
              <w:t>Use Case narratives</w:t>
            </w:r>
            <w:r>
              <w:t>.</w:t>
            </w:r>
          </w:p>
        </w:tc>
      </w:tr>
      <w:tr w:rsidR="007D5390" w:rsidRPr="0009001F" w14:paraId="31D67DEE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4B3FAD" w14:textId="57FA24B2" w:rsidR="007D5390" w:rsidRPr="0009001F" w:rsidRDefault="00A648B5" w:rsidP="007D5390">
            <w:r>
              <w:t>finish designing</w:t>
            </w:r>
            <w:r w:rsidRPr="00A648B5">
              <w:t xml:space="preserve"> the </w:t>
            </w:r>
            <w:r>
              <w:t>ER Diagram.</w:t>
            </w:r>
          </w:p>
        </w:tc>
      </w:tr>
      <w:tr w:rsidR="007D5390" w:rsidRPr="0009001F" w14:paraId="6C5527E9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CA9E224" w14:textId="42BFED29" w:rsidR="007D5390" w:rsidRPr="0009001F" w:rsidRDefault="00A648B5" w:rsidP="007D5390">
            <w:r>
              <w:t>Writing chapter 3 – Design.</w:t>
            </w:r>
          </w:p>
        </w:tc>
      </w:tr>
      <w:tr w:rsidR="007D5390" w:rsidRPr="0009001F" w14:paraId="1DEF57E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9E915A0" w14:textId="73908A91" w:rsidR="007D5390" w:rsidRPr="0009001F" w:rsidRDefault="00A648B5" w:rsidP="007D5390">
            <w:r>
              <w:t xml:space="preserve">Mentoring sessions for </w:t>
            </w:r>
            <w:proofErr w:type="spellStart"/>
            <w:r>
              <w:t>javascript</w:t>
            </w:r>
            <w:proofErr w:type="spellEnd"/>
            <w:r>
              <w:t>.</w:t>
            </w:r>
          </w:p>
        </w:tc>
      </w:tr>
      <w:tr w:rsidR="007D5390" w:rsidRPr="0009001F" w14:paraId="14C2403C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20BAB96" w14:textId="77777777" w:rsidR="007D5390" w:rsidRPr="0009001F" w:rsidRDefault="007D5390" w:rsidP="007D5390"/>
        </w:tc>
      </w:tr>
      <w:tr w:rsidR="007D5390" w:rsidRPr="0009001F" w14:paraId="1F7BD92F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B26EDC0" w14:textId="77777777" w:rsidR="007D5390" w:rsidRPr="0009001F" w:rsidRDefault="007D5390" w:rsidP="007D5390"/>
        </w:tc>
      </w:tr>
      <w:tr w:rsidR="007D5390" w:rsidRPr="0009001F" w14:paraId="7294A49C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D47B26B" w14:textId="77777777" w:rsidR="007D5390" w:rsidRPr="0009001F" w:rsidRDefault="007D5390" w:rsidP="007D5390"/>
        </w:tc>
      </w:tr>
      <w:tr w:rsidR="007D5390" w:rsidRPr="0009001F" w14:paraId="6BE718B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B7BEAAF" w14:textId="77777777" w:rsidR="007D5390" w:rsidRPr="0009001F" w:rsidRDefault="007D5390" w:rsidP="007D5390"/>
        </w:tc>
      </w:tr>
      <w:tr w:rsidR="007D5390" w:rsidRPr="0009001F" w14:paraId="2943D27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ABCF7E" w14:textId="77777777" w:rsidR="007D5390" w:rsidRPr="0009001F" w:rsidRDefault="007D5390" w:rsidP="007D5390"/>
        </w:tc>
      </w:tr>
      <w:tr w:rsidR="007D5390" w:rsidRPr="0009001F" w14:paraId="040C4842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29ECFF56" w14:textId="77777777" w:rsidR="007D5390" w:rsidRPr="0009001F" w:rsidRDefault="007D5390" w:rsidP="007D5390"/>
        </w:tc>
      </w:tr>
      <w:tr w:rsidR="007D5390" w:rsidRPr="0009001F" w14:paraId="43AEF522" w14:textId="77777777" w:rsidTr="00D3126B">
        <w:tc>
          <w:tcPr>
            <w:tcW w:w="8940" w:type="dxa"/>
            <w:gridSpan w:val="4"/>
            <w:shd w:val="clear" w:color="auto" w:fill="000000"/>
          </w:tcPr>
          <w:p w14:paraId="663CC06D" w14:textId="77777777" w:rsidR="007D5390" w:rsidRPr="00D3126B" w:rsidRDefault="007D5390" w:rsidP="007D539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Meeting information</w:t>
            </w:r>
          </w:p>
        </w:tc>
      </w:tr>
      <w:tr w:rsidR="007D5390" w:rsidRPr="0009001F" w14:paraId="326BAB81" w14:textId="77777777" w:rsidTr="00D3126B">
        <w:trPr>
          <w:trHeight w:val="454"/>
        </w:trPr>
        <w:tc>
          <w:tcPr>
            <w:tcW w:w="8940" w:type="dxa"/>
            <w:gridSpan w:val="4"/>
            <w:shd w:val="clear" w:color="auto" w:fill="auto"/>
            <w:vAlign w:val="center"/>
          </w:tcPr>
          <w:p w14:paraId="29FEE388" w14:textId="7FDCFAD8" w:rsidR="007D5390" w:rsidRPr="0009001F" w:rsidRDefault="007D5390" w:rsidP="007D5390">
            <w:r>
              <w:t xml:space="preserve">Meeting Date: </w:t>
            </w:r>
            <w:r w:rsidR="00F628C3">
              <w:t>07</w:t>
            </w:r>
            <w:r>
              <w:t>/</w:t>
            </w:r>
            <w:r w:rsidR="00A648B5">
              <w:t>1</w:t>
            </w:r>
            <w:r w:rsidR="0035317E">
              <w:t>1</w:t>
            </w:r>
            <w:r>
              <w:t>/2021</w:t>
            </w:r>
          </w:p>
        </w:tc>
      </w:tr>
      <w:tr w:rsidR="007D5390" w:rsidRPr="0009001F" w14:paraId="19CC75ED" w14:textId="77777777" w:rsidTr="00D3126B">
        <w:trPr>
          <w:trHeight w:val="454"/>
        </w:trPr>
        <w:tc>
          <w:tcPr>
            <w:tcW w:w="1480" w:type="dxa"/>
            <w:shd w:val="clear" w:color="auto" w:fill="auto"/>
            <w:vAlign w:val="center"/>
          </w:tcPr>
          <w:p w14:paraId="679F3832" w14:textId="77777777" w:rsidR="007D5390" w:rsidRDefault="007D5390" w:rsidP="007D5390">
            <w:r>
              <w:t xml:space="preserve">Meeting time </w:t>
            </w:r>
          </w:p>
        </w:tc>
        <w:tc>
          <w:tcPr>
            <w:tcW w:w="3293" w:type="dxa"/>
            <w:gridSpan w:val="2"/>
            <w:shd w:val="clear" w:color="auto" w:fill="auto"/>
            <w:vAlign w:val="center"/>
          </w:tcPr>
          <w:p w14:paraId="623BC92D" w14:textId="1004A4D3" w:rsidR="007D5390" w:rsidRDefault="007D5390" w:rsidP="007D5390">
            <w:r>
              <w:t xml:space="preserve">Start: 6.00 </w:t>
            </w:r>
            <w:proofErr w:type="spellStart"/>
            <w:r>
              <w:t>p.m</w:t>
            </w:r>
            <w:proofErr w:type="spellEnd"/>
          </w:p>
        </w:tc>
        <w:tc>
          <w:tcPr>
            <w:tcW w:w="4167" w:type="dxa"/>
            <w:shd w:val="clear" w:color="auto" w:fill="auto"/>
            <w:vAlign w:val="center"/>
          </w:tcPr>
          <w:p w14:paraId="2AA1BC95" w14:textId="16825444" w:rsidR="007D5390" w:rsidRPr="0009001F" w:rsidRDefault="007D5390" w:rsidP="007D5390">
            <w:r>
              <w:t xml:space="preserve">End: 9.30 </w:t>
            </w:r>
            <w:proofErr w:type="spellStart"/>
            <w:r>
              <w:t>p.m</w:t>
            </w:r>
            <w:proofErr w:type="spellEnd"/>
          </w:p>
        </w:tc>
      </w:tr>
      <w:tr w:rsidR="007D5390" w:rsidRPr="0009001F" w14:paraId="229A1280" w14:textId="77777777" w:rsidTr="00D3126B">
        <w:trPr>
          <w:trHeight w:val="454"/>
        </w:trPr>
        <w:tc>
          <w:tcPr>
            <w:tcW w:w="8940" w:type="dxa"/>
            <w:gridSpan w:val="4"/>
            <w:shd w:val="clear" w:color="auto" w:fill="auto"/>
            <w:vAlign w:val="center"/>
          </w:tcPr>
          <w:p w14:paraId="53D4B7C0" w14:textId="237CEC1B" w:rsidR="007D5390" w:rsidRDefault="007D5390" w:rsidP="007D5390">
            <w:r>
              <w:t>Number of participants: 2</w:t>
            </w:r>
          </w:p>
        </w:tc>
      </w:tr>
    </w:tbl>
    <w:p w14:paraId="0BC4727F" w14:textId="77777777" w:rsidR="00D3126B" w:rsidRPr="00D3126B" w:rsidRDefault="00D3126B" w:rsidP="00D3126B">
      <w:pPr>
        <w:rPr>
          <w:vanish/>
        </w:rPr>
      </w:pPr>
    </w:p>
    <w:tbl>
      <w:tblPr>
        <w:tblW w:w="8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4"/>
        <w:gridCol w:w="557"/>
        <w:gridCol w:w="494"/>
        <w:gridCol w:w="1980"/>
        <w:gridCol w:w="2569"/>
        <w:gridCol w:w="1554"/>
      </w:tblGrid>
      <w:tr w:rsidR="001278C7" w:rsidRPr="00115128" w14:paraId="0238E2A8" w14:textId="77777777" w:rsidTr="001278C7">
        <w:trPr>
          <w:trHeight w:val="485"/>
        </w:trPr>
        <w:tc>
          <w:tcPr>
            <w:tcW w:w="8928" w:type="dxa"/>
            <w:gridSpan w:val="6"/>
            <w:shd w:val="solid" w:color="auto" w:fill="auto"/>
          </w:tcPr>
          <w:p w14:paraId="0A693C3F" w14:textId="77777777" w:rsidR="001278C7" w:rsidRPr="00115128" w:rsidRDefault="001278C7" w:rsidP="001278C7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115128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Supervisor’s Comments</w:t>
            </w:r>
          </w:p>
        </w:tc>
      </w:tr>
      <w:tr w:rsidR="009A67A8" w:rsidRPr="00115128" w14:paraId="6750D8AC" w14:textId="77777777" w:rsidTr="001278C7">
        <w:trPr>
          <w:trHeight w:val="724"/>
        </w:trPr>
        <w:tc>
          <w:tcPr>
            <w:tcW w:w="1818" w:type="dxa"/>
          </w:tcPr>
          <w:p w14:paraId="5B5BE91F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Student has done</w:t>
            </w:r>
          </w:p>
        </w:tc>
        <w:tc>
          <w:tcPr>
            <w:tcW w:w="5523" w:type="dxa"/>
            <w:gridSpan w:val="4"/>
          </w:tcPr>
          <w:p w14:paraId="700B3CE7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tbl>
            <w:tblPr>
              <w:tblW w:w="396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365"/>
              <w:gridCol w:w="1584"/>
              <w:gridCol w:w="288"/>
              <w:gridCol w:w="1008"/>
              <w:gridCol w:w="288"/>
              <w:gridCol w:w="1152"/>
              <w:gridCol w:w="288"/>
              <w:gridCol w:w="406"/>
            </w:tblGrid>
            <w:tr w:rsidR="00FD4304" w:rsidRPr="00115128" w14:paraId="7B4A1AD1" w14:textId="77777777" w:rsidTr="00D3126B">
              <w:trPr>
                <w:trHeight w:hRule="exact" w:val="288"/>
              </w:trPr>
              <w:tc>
                <w:tcPr>
                  <w:tcW w:w="288" w:type="dxa"/>
                  <w:noWrap/>
                  <w:tcMar>
                    <w:left w:w="72" w:type="dxa"/>
                    <w:right w:w="72" w:type="dxa"/>
                  </w:tcMar>
                  <w:vAlign w:val="center"/>
                </w:tcPr>
                <w:p w14:paraId="7A2C574F" w14:textId="522475E6" w:rsidR="001278C7" w:rsidRPr="00115128" w:rsidRDefault="00FD4304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FD4304">
                    <w:rPr>
                      <w:rFonts w:ascii="Verdana" w:hAnsi="Verdana" w:cs="Microsoft Sans Serif"/>
                      <w:b/>
                      <w:sz w:val="28"/>
                      <w:szCs w:val="28"/>
                    </w:rPr>
                    <w:sym w:font="Wingdings" w:char="F0FC"/>
                  </w:r>
                </w:p>
              </w:tc>
              <w:tc>
                <w:tcPr>
                  <w:tcW w:w="1584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21E796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More than enough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3623EFBC" w14:textId="02E3BBB1" w:rsidR="001278C7" w:rsidRPr="009A67A8" w:rsidRDefault="001278C7" w:rsidP="001278C7">
                  <w:pPr>
                    <w:jc w:val="both"/>
                    <w:rPr>
                      <w:rFonts w:ascii="Verdana" w:hAnsi="Verdana" w:cs="Microsoft Sans Serif"/>
                      <w:b/>
                      <w:sz w:val="14"/>
                      <w:szCs w:val="14"/>
                    </w:rPr>
                  </w:pPr>
                </w:p>
              </w:tc>
              <w:tc>
                <w:tcPr>
                  <w:tcW w:w="1008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BB0C32F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Sufficient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673CAB47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1152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D83AE64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t Enough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5FC605DF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288" w:type="dxa"/>
                  <w:tcBorders>
                    <w:top w:val="nil"/>
                    <w:bottom w:val="nil"/>
                    <w:right w:val="nil"/>
                  </w:tcBorders>
                  <w:noWrap/>
                  <w:vAlign w:val="center"/>
                </w:tcPr>
                <w:p w14:paraId="4ADC2A28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</w:t>
                  </w:r>
                </w:p>
              </w:tc>
            </w:tr>
          </w:tbl>
          <w:p w14:paraId="64F3BF68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  <w:tc>
          <w:tcPr>
            <w:tcW w:w="1587" w:type="dxa"/>
          </w:tcPr>
          <w:p w14:paraId="7602DFCE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w</w:t>
            </w: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ork</w:t>
            </w:r>
            <w:r>
              <w:rPr>
                <w:rFonts w:ascii="Verdana" w:hAnsi="Verdana" w:cs="Microsoft Sans Serif"/>
                <w:bCs/>
                <w:sz w:val="18"/>
                <w:szCs w:val="18"/>
              </w:rPr>
              <w:t>.</w:t>
            </w:r>
          </w:p>
        </w:tc>
      </w:tr>
      <w:tr w:rsidR="009A67A8" w:rsidRPr="00115128" w14:paraId="551B4A4F" w14:textId="77777777" w:rsidTr="001278C7">
        <w:trPr>
          <w:trHeight w:val="724"/>
        </w:trPr>
        <w:tc>
          <w:tcPr>
            <w:tcW w:w="2364" w:type="dxa"/>
            <w:gridSpan w:val="2"/>
          </w:tcPr>
          <w:p w14:paraId="23951B9F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Student is progressing</w:t>
            </w:r>
          </w:p>
        </w:tc>
        <w:tc>
          <w:tcPr>
            <w:tcW w:w="4977" w:type="dxa"/>
            <w:gridSpan w:val="3"/>
          </w:tcPr>
          <w:p w14:paraId="2A517423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tbl>
            <w:tblPr>
              <w:tblW w:w="46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2" w:type="dxa"/>
                <w:right w:w="72" w:type="dxa"/>
              </w:tblCellMar>
              <w:tblLook w:val="04A0" w:firstRow="1" w:lastRow="0" w:firstColumn="1" w:lastColumn="0" w:noHBand="0" w:noVBand="1"/>
            </w:tblPr>
            <w:tblGrid>
              <w:gridCol w:w="340"/>
              <w:gridCol w:w="1017"/>
              <w:gridCol w:w="466"/>
              <w:gridCol w:w="1089"/>
              <w:gridCol w:w="339"/>
              <w:gridCol w:w="1357"/>
            </w:tblGrid>
            <w:tr w:rsidR="001278C7" w:rsidRPr="00115128" w14:paraId="4D2797BA" w14:textId="77777777" w:rsidTr="00D3126B">
              <w:trPr>
                <w:trHeight w:hRule="exact" w:val="288"/>
              </w:trPr>
              <w:tc>
                <w:tcPr>
                  <w:tcW w:w="288" w:type="dxa"/>
                  <w:noWrap/>
                  <w:tcMar>
                    <w:left w:w="72" w:type="dxa"/>
                    <w:right w:w="72" w:type="dxa"/>
                  </w:tcMar>
                  <w:vAlign w:val="center"/>
                </w:tcPr>
                <w:p w14:paraId="11E1203C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864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049E562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Well ahead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495B93B2" w14:textId="0C2866BA" w:rsidR="001278C7" w:rsidRPr="009A67A8" w:rsidRDefault="00FD4304" w:rsidP="001278C7">
                  <w:pPr>
                    <w:jc w:val="both"/>
                    <w:rPr>
                      <w:rFonts w:ascii="Verdana" w:hAnsi="Verdana" w:cs="Microsoft Sans Serif"/>
                      <w:b/>
                      <w:sz w:val="14"/>
                      <w:szCs w:val="14"/>
                    </w:rPr>
                  </w:pPr>
                  <w:r w:rsidRPr="00FD4304">
                    <w:rPr>
                      <w:rFonts w:ascii="Verdana" w:hAnsi="Verdana" w:cs="Microsoft Sans Serif"/>
                      <w:b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576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593DEDBA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Sufficiently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37D5DF2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1152" w:type="dxa"/>
                  <w:tcBorders>
                    <w:top w:val="nil"/>
                    <w:bottom w:val="nil"/>
                    <w:right w:val="nil"/>
                  </w:tcBorders>
                  <w:noWrap/>
                  <w:vAlign w:val="center"/>
                </w:tcPr>
                <w:p w14:paraId="22DE81D5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t Enough</w:t>
                  </w:r>
                </w:p>
              </w:tc>
            </w:tr>
          </w:tbl>
          <w:p w14:paraId="02F4A220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  <w:tc>
          <w:tcPr>
            <w:tcW w:w="1587" w:type="dxa"/>
          </w:tcPr>
          <w:p w14:paraId="7DFC5A25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in the project.</w:t>
            </w:r>
          </w:p>
        </w:tc>
      </w:tr>
      <w:tr w:rsidR="009A67A8" w:rsidRPr="00115128" w14:paraId="39047B99" w14:textId="77777777" w:rsidTr="001278C7">
        <w:trPr>
          <w:trHeight w:val="724"/>
        </w:trPr>
        <w:tc>
          <w:tcPr>
            <w:tcW w:w="2848" w:type="dxa"/>
            <w:gridSpan w:val="3"/>
          </w:tcPr>
          <w:p w14:paraId="12FE95D7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Further Comments (if any)</w:t>
            </w:r>
          </w:p>
        </w:tc>
        <w:tc>
          <w:tcPr>
            <w:tcW w:w="6080" w:type="dxa"/>
            <w:gridSpan w:val="3"/>
          </w:tcPr>
          <w:p w14:paraId="4BC7041D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p w14:paraId="2CF5B06B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p w14:paraId="687DB137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</w:tr>
      <w:tr w:rsidR="001278C7" w:rsidRPr="00115128" w14:paraId="3DBC816B" w14:textId="77777777" w:rsidTr="007B35A6">
        <w:trPr>
          <w:trHeight w:val="850"/>
        </w:trPr>
        <w:tc>
          <w:tcPr>
            <w:tcW w:w="4803" w:type="dxa"/>
            <w:gridSpan w:val="4"/>
            <w:tcBorders>
              <w:bottom w:val="dotted" w:sz="4" w:space="0" w:color="auto"/>
            </w:tcBorders>
            <w:vAlign w:val="center"/>
          </w:tcPr>
          <w:p w14:paraId="7C0676A4" w14:textId="19997CF7" w:rsidR="001278C7" w:rsidRPr="00115128" w:rsidRDefault="007B35A6" w:rsidP="007B35A6">
            <w:pPr>
              <w:spacing w:before="240"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Poppins" w:hAnsi="Poppins" w:cs="Poppins"/>
                <w:noProof/>
              </w:rPr>
              <w:drawing>
                <wp:inline distT="0" distB="0" distL="0" distR="0" wp14:anchorId="305BC1AC" wp14:editId="4B21AC94">
                  <wp:extent cx="681789" cy="684433"/>
                  <wp:effectExtent l="0" t="0" r="4445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344" cy="6980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25" w:type="dxa"/>
            <w:gridSpan w:val="2"/>
            <w:tcBorders>
              <w:bottom w:val="dotted" w:sz="4" w:space="0" w:color="auto"/>
            </w:tcBorders>
          </w:tcPr>
          <w:p w14:paraId="1F027E85" w14:textId="33D3D182" w:rsidR="001278C7" w:rsidRPr="00115128" w:rsidRDefault="009A67A8" w:rsidP="009A67A8">
            <w:pPr>
              <w:spacing w:before="240"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noProof/>
                <w:sz w:val="18"/>
                <w:szCs w:val="18"/>
              </w:rPr>
              <w:drawing>
                <wp:inline distT="0" distB="0" distL="0" distR="0" wp14:anchorId="60192EBC" wp14:editId="62015117">
                  <wp:extent cx="1477785" cy="103227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990" cy="1042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78C7" w:rsidRPr="00115128" w14:paraId="3435FFEA" w14:textId="77777777" w:rsidTr="001278C7">
        <w:trPr>
          <w:trHeight w:val="283"/>
        </w:trPr>
        <w:tc>
          <w:tcPr>
            <w:tcW w:w="4803" w:type="dxa"/>
            <w:gridSpan w:val="4"/>
            <w:tcBorders>
              <w:top w:val="dotted" w:sz="4" w:space="0" w:color="auto"/>
            </w:tcBorders>
            <w:vAlign w:val="bottom"/>
          </w:tcPr>
          <w:p w14:paraId="03BDBC31" w14:textId="77777777" w:rsidR="001278C7" w:rsidRPr="00115128" w:rsidRDefault="001278C7" w:rsidP="001278C7">
            <w:pPr>
              <w:spacing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Student’s Signature</w:t>
            </w:r>
          </w:p>
        </w:tc>
        <w:tc>
          <w:tcPr>
            <w:tcW w:w="4125" w:type="dxa"/>
            <w:gridSpan w:val="2"/>
            <w:tcBorders>
              <w:top w:val="dotted" w:sz="4" w:space="0" w:color="auto"/>
            </w:tcBorders>
            <w:vAlign w:val="bottom"/>
          </w:tcPr>
          <w:p w14:paraId="20E960DF" w14:textId="77777777" w:rsidR="001278C7" w:rsidRPr="00115128" w:rsidRDefault="001278C7" w:rsidP="001278C7">
            <w:pPr>
              <w:spacing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Supervisor’s Signature</w:t>
            </w:r>
          </w:p>
        </w:tc>
      </w:tr>
    </w:tbl>
    <w:p w14:paraId="16A770A1" w14:textId="77777777" w:rsidR="001278C7" w:rsidRDefault="001278C7" w:rsidP="009C2F2F">
      <w:pPr>
        <w:spacing w:line="360" w:lineRule="auto"/>
        <w:ind w:left="-360"/>
        <w:jc w:val="center"/>
        <w:rPr>
          <w:sz w:val="28"/>
          <w:szCs w:val="28"/>
        </w:rPr>
      </w:pPr>
    </w:p>
    <w:p w14:paraId="309881F1" w14:textId="77777777" w:rsidR="001278C7" w:rsidRDefault="001278C7" w:rsidP="009C2F2F">
      <w:pPr>
        <w:spacing w:line="360" w:lineRule="auto"/>
        <w:ind w:left="-360"/>
        <w:jc w:val="center"/>
        <w:rPr>
          <w:sz w:val="28"/>
          <w:szCs w:val="28"/>
        </w:rPr>
      </w:pPr>
    </w:p>
    <w:sectPr w:rsidR="001278C7" w:rsidSect="006D2002">
      <w:footerReference w:type="default" r:id="rId10"/>
      <w:type w:val="continuous"/>
      <w:pgSz w:w="12240" w:h="15840"/>
      <w:pgMar w:top="1418" w:right="1418" w:bottom="1418" w:left="2098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D521D" w14:textId="77777777" w:rsidR="0038013E" w:rsidRDefault="0038013E">
      <w:r>
        <w:separator/>
      </w:r>
    </w:p>
  </w:endnote>
  <w:endnote w:type="continuationSeparator" w:id="0">
    <w:p w14:paraId="763D05FA" w14:textId="77777777" w:rsidR="0038013E" w:rsidRDefault="003801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BX12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R10"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FDB72" w14:textId="77777777" w:rsidR="009C2F2F" w:rsidRPr="009C2F2F" w:rsidRDefault="009C2F2F" w:rsidP="009C2F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39FA3" w14:textId="77777777" w:rsidR="0038013E" w:rsidRDefault="0038013E">
      <w:r>
        <w:separator/>
      </w:r>
    </w:p>
  </w:footnote>
  <w:footnote w:type="continuationSeparator" w:id="0">
    <w:p w14:paraId="69BCE705" w14:textId="77777777" w:rsidR="0038013E" w:rsidRDefault="003801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BCCB0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singleLevel"/>
    <w:tmpl w:val="00000002"/>
    <w:name w:val="WW8Num11"/>
    <w:lvl w:ilvl="0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b w:val="0"/>
        <w:bCs w:val="0"/>
        <w:i w:val="0"/>
      </w:rPr>
    </w:lvl>
  </w:abstractNum>
  <w:abstractNum w:abstractNumId="2" w15:restartNumberingAfterBreak="0">
    <w:nsid w:val="012638E2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3" w15:restartNumberingAfterBreak="0">
    <w:nsid w:val="09E24DB9"/>
    <w:multiLevelType w:val="hybridMultilevel"/>
    <w:tmpl w:val="A43ABB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CF67BDE"/>
    <w:multiLevelType w:val="hybridMultilevel"/>
    <w:tmpl w:val="A9ACC1E8"/>
    <w:lvl w:ilvl="0" w:tplc="8758A8E0">
      <w:start w:val="1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A12CB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6712777"/>
    <w:multiLevelType w:val="hybridMultilevel"/>
    <w:tmpl w:val="79B6C4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5C1928"/>
    <w:multiLevelType w:val="multilevel"/>
    <w:tmpl w:val="D846986A"/>
    <w:lvl w:ilvl="0">
      <w:start w:val="1"/>
      <w:numFmt w:val="decimal"/>
      <w:suff w:val="space"/>
      <w:lvlText w:val="%1.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sz w:val="28"/>
        <w:szCs w:val="28"/>
      </w:rPr>
    </w:lvl>
    <w:lvl w:ilvl="1">
      <w:start w:val="1"/>
      <w:numFmt w:val="decimal"/>
      <w:suff w:val="nothing"/>
      <w:lvlText w:val="%1.%2. 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position w:val="0"/>
        <w:sz w:val="26"/>
        <w:szCs w:val="26"/>
      </w:rPr>
    </w:lvl>
    <w:lvl w:ilvl="2">
      <w:start w:val="1"/>
      <w:numFmt w:val="decimal"/>
      <w:suff w:val="nothing"/>
      <w:lvlText w:val="%1.%2.%3 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sz w:val="24"/>
        <w:szCs w:val="24"/>
      </w:rPr>
    </w:lvl>
    <w:lvl w:ilvl="3">
      <w:start w:val="1"/>
      <w:numFmt w:val="none"/>
      <w:pStyle w:val="Heading4"/>
      <w:suff w:val="nothing"/>
      <w:lvlText w:val=""/>
      <w:lvlJc w:val="left"/>
      <w:pPr>
        <w:ind w:left="2835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35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35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35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35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35" w:firstLine="0"/>
      </w:pPr>
      <w:rPr>
        <w:rFonts w:hint="default"/>
      </w:rPr>
    </w:lvl>
  </w:abstractNum>
  <w:abstractNum w:abstractNumId="8" w15:restartNumberingAfterBreak="0">
    <w:nsid w:val="20521858"/>
    <w:multiLevelType w:val="hybridMultilevel"/>
    <w:tmpl w:val="5CA8F1E0"/>
    <w:lvl w:ilvl="0" w:tplc="D1785ED4">
      <w:start w:val="3"/>
      <w:numFmt w:val="lowerLetter"/>
      <w:lvlText w:val="(%1)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9" w15:restartNumberingAfterBreak="0">
    <w:nsid w:val="292778F1"/>
    <w:multiLevelType w:val="hybridMultilevel"/>
    <w:tmpl w:val="918C23FE"/>
    <w:lvl w:ilvl="0" w:tplc="73F03A7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B716CE"/>
    <w:multiLevelType w:val="hybridMultilevel"/>
    <w:tmpl w:val="075EE9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C12E9"/>
    <w:multiLevelType w:val="hybridMultilevel"/>
    <w:tmpl w:val="BBE6D622"/>
    <w:name w:val="WW8Num113"/>
    <w:lvl w:ilvl="0" w:tplc="DFF6A0D4">
      <w:start w:val="6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A43FCC"/>
    <w:multiLevelType w:val="hybridMultilevel"/>
    <w:tmpl w:val="7CD09B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A54A8A"/>
    <w:multiLevelType w:val="hybridMultilevel"/>
    <w:tmpl w:val="8A520E68"/>
    <w:lvl w:ilvl="0" w:tplc="15C0CC7E">
      <w:start w:val="1"/>
      <w:numFmt w:val="decimal"/>
      <w:lvlText w:val="9.2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14360F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15" w15:restartNumberingAfterBreak="0">
    <w:nsid w:val="377E2CBA"/>
    <w:multiLevelType w:val="hybridMultilevel"/>
    <w:tmpl w:val="2A58F19E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A542D4"/>
    <w:multiLevelType w:val="hybridMultilevel"/>
    <w:tmpl w:val="E40C4FBC"/>
    <w:lvl w:ilvl="0" w:tplc="EB7A3A5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4B36BEBC">
      <w:start w:val="1"/>
      <w:numFmt w:val="lowerLetter"/>
      <w:lvlText w:val="%2."/>
      <w:lvlJc w:val="left"/>
      <w:pPr>
        <w:tabs>
          <w:tab w:val="num" w:pos="450"/>
        </w:tabs>
        <w:ind w:left="450" w:hanging="450"/>
      </w:pPr>
      <w:rPr>
        <w:rFonts w:hint="default"/>
        <w:sz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E50426A"/>
    <w:multiLevelType w:val="hybridMultilevel"/>
    <w:tmpl w:val="EED29798"/>
    <w:lvl w:ilvl="0" w:tplc="D954077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2822FC5"/>
    <w:multiLevelType w:val="hybridMultilevel"/>
    <w:tmpl w:val="C12EB116"/>
    <w:lvl w:ilvl="0" w:tplc="52F04A14">
      <w:start w:val="1"/>
      <w:numFmt w:val="lowerRoman"/>
      <w:lvlText w:val="(%1)"/>
      <w:lvlJc w:val="left"/>
      <w:pPr>
        <w:tabs>
          <w:tab w:val="num" w:pos="108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7E2C3E"/>
    <w:multiLevelType w:val="hybridMultilevel"/>
    <w:tmpl w:val="206085BE"/>
    <w:lvl w:ilvl="0" w:tplc="5344ECB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FAC0D1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D40EC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58A57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2BADB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BBA3C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61C1F1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D918EE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D3CF2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16E5616"/>
    <w:multiLevelType w:val="multilevel"/>
    <w:tmpl w:val="9FEE00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18A7F36"/>
    <w:multiLevelType w:val="hybridMultilevel"/>
    <w:tmpl w:val="317848E0"/>
    <w:name w:val="WW8Num112"/>
    <w:lvl w:ilvl="0" w:tplc="5A3AD6F4">
      <w:start w:val="6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6D0A38"/>
    <w:multiLevelType w:val="hybridMultilevel"/>
    <w:tmpl w:val="918C23FE"/>
    <w:lvl w:ilvl="0" w:tplc="73F03A7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6D66D5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24" w15:restartNumberingAfterBreak="0">
    <w:nsid w:val="793C4386"/>
    <w:multiLevelType w:val="hybridMultilevel"/>
    <w:tmpl w:val="2438E902"/>
    <w:lvl w:ilvl="0" w:tplc="26585B3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4"/>
  </w:num>
  <w:num w:numId="3">
    <w:abstractNumId w:val="10"/>
  </w:num>
  <w:num w:numId="4">
    <w:abstractNumId w:val="16"/>
  </w:num>
  <w:num w:numId="5">
    <w:abstractNumId w:val="18"/>
  </w:num>
  <w:num w:numId="6">
    <w:abstractNumId w:val="19"/>
  </w:num>
  <w:num w:numId="7">
    <w:abstractNumId w:val="7"/>
  </w:num>
  <w:num w:numId="8">
    <w:abstractNumId w:val="8"/>
  </w:num>
  <w:num w:numId="9">
    <w:abstractNumId w:val="2"/>
  </w:num>
  <w:num w:numId="10">
    <w:abstractNumId w:val="23"/>
  </w:num>
  <w:num w:numId="11">
    <w:abstractNumId w:val="6"/>
  </w:num>
  <w:num w:numId="12">
    <w:abstractNumId w:val="3"/>
  </w:num>
  <w:num w:numId="13">
    <w:abstractNumId w:val="17"/>
  </w:num>
  <w:num w:numId="14">
    <w:abstractNumId w:val="13"/>
  </w:num>
  <w:num w:numId="15">
    <w:abstractNumId w:val="24"/>
  </w:num>
  <w:num w:numId="16">
    <w:abstractNumId w:val="1"/>
  </w:num>
  <w:num w:numId="17">
    <w:abstractNumId w:val="0"/>
  </w:num>
  <w:num w:numId="18">
    <w:abstractNumId w:val="20"/>
  </w:num>
  <w:num w:numId="19">
    <w:abstractNumId w:val="4"/>
  </w:num>
  <w:num w:numId="20">
    <w:abstractNumId w:val="21"/>
  </w:num>
  <w:num w:numId="21">
    <w:abstractNumId w:val="11"/>
  </w:num>
  <w:num w:numId="22">
    <w:abstractNumId w:val="15"/>
  </w:num>
  <w:num w:numId="23">
    <w:abstractNumId w:val="22"/>
  </w:num>
  <w:num w:numId="24">
    <w:abstractNumId w:val="9"/>
  </w:num>
  <w:num w:numId="25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DMwNLE0MDG1sDBW0lEKTi0uzszPAykwqgUALFAsGiwAAAA="/>
  </w:docVars>
  <w:rsids>
    <w:rsidRoot w:val="0028367A"/>
    <w:rsid w:val="00004885"/>
    <w:rsid w:val="00005F5B"/>
    <w:rsid w:val="00012AA0"/>
    <w:rsid w:val="0001346B"/>
    <w:rsid w:val="00017EA4"/>
    <w:rsid w:val="000249CD"/>
    <w:rsid w:val="00024D6A"/>
    <w:rsid w:val="00027E46"/>
    <w:rsid w:val="00031AAF"/>
    <w:rsid w:val="00036213"/>
    <w:rsid w:val="00040C1B"/>
    <w:rsid w:val="00041BCF"/>
    <w:rsid w:val="00044930"/>
    <w:rsid w:val="0004570D"/>
    <w:rsid w:val="0004744C"/>
    <w:rsid w:val="00053865"/>
    <w:rsid w:val="0005455F"/>
    <w:rsid w:val="000547AD"/>
    <w:rsid w:val="00055019"/>
    <w:rsid w:val="000601FC"/>
    <w:rsid w:val="00060F83"/>
    <w:rsid w:val="00065B44"/>
    <w:rsid w:val="000815F6"/>
    <w:rsid w:val="00086615"/>
    <w:rsid w:val="00087533"/>
    <w:rsid w:val="00090031"/>
    <w:rsid w:val="00090D48"/>
    <w:rsid w:val="00092BFB"/>
    <w:rsid w:val="00096DF0"/>
    <w:rsid w:val="000A43D1"/>
    <w:rsid w:val="000B2072"/>
    <w:rsid w:val="000B509F"/>
    <w:rsid w:val="000B5998"/>
    <w:rsid w:val="000B66A5"/>
    <w:rsid w:val="000C042E"/>
    <w:rsid w:val="000C6736"/>
    <w:rsid w:val="000D0990"/>
    <w:rsid w:val="000D1AA7"/>
    <w:rsid w:val="000D5234"/>
    <w:rsid w:val="000D5B97"/>
    <w:rsid w:val="000E1969"/>
    <w:rsid w:val="000E2000"/>
    <w:rsid w:val="000E211A"/>
    <w:rsid w:val="000E2473"/>
    <w:rsid w:val="000E3E39"/>
    <w:rsid w:val="000E792C"/>
    <w:rsid w:val="000F2740"/>
    <w:rsid w:val="000F3609"/>
    <w:rsid w:val="000F38B3"/>
    <w:rsid w:val="000F5DD3"/>
    <w:rsid w:val="00107EB6"/>
    <w:rsid w:val="00112AA0"/>
    <w:rsid w:val="00112C32"/>
    <w:rsid w:val="00114DE1"/>
    <w:rsid w:val="00125E7E"/>
    <w:rsid w:val="00125EFD"/>
    <w:rsid w:val="001260DA"/>
    <w:rsid w:val="001278C7"/>
    <w:rsid w:val="00132C2B"/>
    <w:rsid w:val="001357AF"/>
    <w:rsid w:val="00136F22"/>
    <w:rsid w:val="00146E4C"/>
    <w:rsid w:val="00147545"/>
    <w:rsid w:val="0015323F"/>
    <w:rsid w:val="001572BC"/>
    <w:rsid w:val="00157C70"/>
    <w:rsid w:val="00160082"/>
    <w:rsid w:val="001610A1"/>
    <w:rsid w:val="00161EFC"/>
    <w:rsid w:val="00165AB1"/>
    <w:rsid w:val="001661E8"/>
    <w:rsid w:val="00167849"/>
    <w:rsid w:val="0017132A"/>
    <w:rsid w:val="0017346B"/>
    <w:rsid w:val="00176E3B"/>
    <w:rsid w:val="00177D1F"/>
    <w:rsid w:val="00180AE6"/>
    <w:rsid w:val="001818AB"/>
    <w:rsid w:val="00181F4B"/>
    <w:rsid w:val="00182DE0"/>
    <w:rsid w:val="0018649B"/>
    <w:rsid w:val="00186D20"/>
    <w:rsid w:val="00187E83"/>
    <w:rsid w:val="001A1AEB"/>
    <w:rsid w:val="001B0170"/>
    <w:rsid w:val="001B27EA"/>
    <w:rsid w:val="001B3C5B"/>
    <w:rsid w:val="001B64DE"/>
    <w:rsid w:val="001B7FD7"/>
    <w:rsid w:val="001C55CB"/>
    <w:rsid w:val="001C6F79"/>
    <w:rsid w:val="001C6FE0"/>
    <w:rsid w:val="001C7B8F"/>
    <w:rsid w:val="001F0D4F"/>
    <w:rsid w:val="001F2280"/>
    <w:rsid w:val="001F60A3"/>
    <w:rsid w:val="0020321E"/>
    <w:rsid w:val="00215BD9"/>
    <w:rsid w:val="00225777"/>
    <w:rsid w:val="002324B6"/>
    <w:rsid w:val="00232912"/>
    <w:rsid w:val="00242563"/>
    <w:rsid w:val="00243ACE"/>
    <w:rsid w:val="00244AD3"/>
    <w:rsid w:val="00246585"/>
    <w:rsid w:val="002508DE"/>
    <w:rsid w:val="00253640"/>
    <w:rsid w:val="002628B5"/>
    <w:rsid w:val="00272803"/>
    <w:rsid w:val="00274D10"/>
    <w:rsid w:val="0028367A"/>
    <w:rsid w:val="002924EB"/>
    <w:rsid w:val="00297405"/>
    <w:rsid w:val="002A0392"/>
    <w:rsid w:val="002A2D2D"/>
    <w:rsid w:val="002A4A8F"/>
    <w:rsid w:val="002A6B41"/>
    <w:rsid w:val="002A6CB9"/>
    <w:rsid w:val="002A6D0D"/>
    <w:rsid w:val="002B0177"/>
    <w:rsid w:val="002B7167"/>
    <w:rsid w:val="002C496E"/>
    <w:rsid w:val="002C6B55"/>
    <w:rsid w:val="002D0782"/>
    <w:rsid w:val="002D3E57"/>
    <w:rsid w:val="002D4919"/>
    <w:rsid w:val="002D4BFC"/>
    <w:rsid w:val="002E15E0"/>
    <w:rsid w:val="002E3AD9"/>
    <w:rsid w:val="002E4659"/>
    <w:rsid w:val="002F0D49"/>
    <w:rsid w:val="002F138E"/>
    <w:rsid w:val="003007FA"/>
    <w:rsid w:val="00302CA6"/>
    <w:rsid w:val="00310104"/>
    <w:rsid w:val="003106BA"/>
    <w:rsid w:val="003119C1"/>
    <w:rsid w:val="00312A70"/>
    <w:rsid w:val="0031418B"/>
    <w:rsid w:val="00314C41"/>
    <w:rsid w:val="00316395"/>
    <w:rsid w:val="003205E9"/>
    <w:rsid w:val="00321233"/>
    <w:rsid w:val="003303E2"/>
    <w:rsid w:val="00330859"/>
    <w:rsid w:val="003332DB"/>
    <w:rsid w:val="0033743D"/>
    <w:rsid w:val="0034156C"/>
    <w:rsid w:val="00343016"/>
    <w:rsid w:val="00346EBE"/>
    <w:rsid w:val="00347E84"/>
    <w:rsid w:val="0035317E"/>
    <w:rsid w:val="003556E7"/>
    <w:rsid w:val="00361700"/>
    <w:rsid w:val="00361CE3"/>
    <w:rsid w:val="0036448F"/>
    <w:rsid w:val="003647EE"/>
    <w:rsid w:val="003671FB"/>
    <w:rsid w:val="00374722"/>
    <w:rsid w:val="00377319"/>
    <w:rsid w:val="0038013E"/>
    <w:rsid w:val="003805E9"/>
    <w:rsid w:val="00381BBD"/>
    <w:rsid w:val="0038548E"/>
    <w:rsid w:val="00385E8A"/>
    <w:rsid w:val="00390EE9"/>
    <w:rsid w:val="003930B8"/>
    <w:rsid w:val="003A1E54"/>
    <w:rsid w:val="003A2B4C"/>
    <w:rsid w:val="003A4098"/>
    <w:rsid w:val="003A518E"/>
    <w:rsid w:val="003C32C1"/>
    <w:rsid w:val="003C57AB"/>
    <w:rsid w:val="003D3DD9"/>
    <w:rsid w:val="003D44C2"/>
    <w:rsid w:val="003D6AE2"/>
    <w:rsid w:val="003E00DA"/>
    <w:rsid w:val="003E6680"/>
    <w:rsid w:val="003F130C"/>
    <w:rsid w:val="003F6E33"/>
    <w:rsid w:val="003F7BC9"/>
    <w:rsid w:val="00401EE8"/>
    <w:rsid w:val="00402A92"/>
    <w:rsid w:val="00403CEA"/>
    <w:rsid w:val="00404BD8"/>
    <w:rsid w:val="0041608D"/>
    <w:rsid w:val="0042470B"/>
    <w:rsid w:val="00424D22"/>
    <w:rsid w:val="0042537D"/>
    <w:rsid w:val="004263D1"/>
    <w:rsid w:val="004337FE"/>
    <w:rsid w:val="00436A25"/>
    <w:rsid w:val="0044428B"/>
    <w:rsid w:val="0045423C"/>
    <w:rsid w:val="00467D81"/>
    <w:rsid w:val="004701A3"/>
    <w:rsid w:val="004738CC"/>
    <w:rsid w:val="00490546"/>
    <w:rsid w:val="00490AFC"/>
    <w:rsid w:val="004973B8"/>
    <w:rsid w:val="004A1C12"/>
    <w:rsid w:val="004A31C4"/>
    <w:rsid w:val="004A4361"/>
    <w:rsid w:val="004B18E0"/>
    <w:rsid w:val="004B278D"/>
    <w:rsid w:val="004B2A97"/>
    <w:rsid w:val="004D0CA9"/>
    <w:rsid w:val="004D3F1E"/>
    <w:rsid w:val="004F7BDE"/>
    <w:rsid w:val="00502C9E"/>
    <w:rsid w:val="00503676"/>
    <w:rsid w:val="00511027"/>
    <w:rsid w:val="00514560"/>
    <w:rsid w:val="00516899"/>
    <w:rsid w:val="00516C80"/>
    <w:rsid w:val="00523F9E"/>
    <w:rsid w:val="00524207"/>
    <w:rsid w:val="005242E7"/>
    <w:rsid w:val="00525EA5"/>
    <w:rsid w:val="005263C5"/>
    <w:rsid w:val="005307CE"/>
    <w:rsid w:val="00533095"/>
    <w:rsid w:val="005344CD"/>
    <w:rsid w:val="005353EF"/>
    <w:rsid w:val="00535BFF"/>
    <w:rsid w:val="005418E5"/>
    <w:rsid w:val="00546725"/>
    <w:rsid w:val="00547A08"/>
    <w:rsid w:val="00551AA5"/>
    <w:rsid w:val="005520B9"/>
    <w:rsid w:val="00552216"/>
    <w:rsid w:val="005537D6"/>
    <w:rsid w:val="00553AE6"/>
    <w:rsid w:val="005540F0"/>
    <w:rsid w:val="0055629F"/>
    <w:rsid w:val="005614A4"/>
    <w:rsid w:val="00566129"/>
    <w:rsid w:val="005670C1"/>
    <w:rsid w:val="00573DD4"/>
    <w:rsid w:val="00574024"/>
    <w:rsid w:val="00580381"/>
    <w:rsid w:val="00580A41"/>
    <w:rsid w:val="00591C90"/>
    <w:rsid w:val="005970D3"/>
    <w:rsid w:val="005977FB"/>
    <w:rsid w:val="005D0AAD"/>
    <w:rsid w:val="005D658D"/>
    <w:rsid w:val="005D6F24"/>
    <w:rsid w:val="005E1333"/>
    <w:rsid w:val="005E194E"/>
    <w:rsid w:val="005E5860"/>
    <w:rsid w:val="005E7F5A"/>
    <w:rsid w:val="005F172D"/>
    <w:rsid w:val="005F2F09"/>
    <w:rsid w:val="005F47F4"/>
    <w:rsid w:val="005F52A9"/>
    <w:rsid w:val="006023D8"/>
    <w:rsid w:val="00617016"/>
    <w:rsid w:val="00621FA1"/>
    <w:rsid w:val="00627220"/>
    <w:rsid w:val="00630DE4"/>
    <w:rsid w:val="0063144C"/>
    <w:rsid w:val="006319F1"/>
    <w:rsid w:val="006363A5"/>
    <w:rsid w:val="006365A5"/>
    <w:rsid w:val="00636BA0"/>
    <w:rsid w:val="00641F7C"/>
    <w:rsid w:val="006421ED"/>
    <w:rsid w:val="00652D07"/>
    <w:rsid w:val="00653F82"/>
    <w:rsid w:val="00661A72"/>
    <w:rsid w:val="00665F33"/>
    <w:rsid w:val="0067022D"/>
    <w:rsid w:val="00671998"/>
    <w:rsid w:val="006757C9"/>
    <w:rsid w:val="00683A93"/>
    <w:rsid w:val="00691B8D"/>
    <w:rsid w:val="00692BBC"/>
    <w:rsid w:val="00693EDF"/>
    <w:rsid w:val="00695984"/>
    <w:rsid w:val="006B60EC"/>
    <w:rsid w:val="006B6273"/>
    <w:rsid w:val="006B634C"/>
    <w:rsid w:val="006C1633"/>
    <w:rsid w:val="006C4293"/>
    <w:rsid w:val="006C48A2"/>
    <w:rsid w:val="006D1890"/>
    <w:rsid w:val="006D1B04"/>
    <w:rsid w:val="006D2002"/>
    <w:rsid w:val="006D2EF4"/>
    <w:rsid w:val="006D38F5"/>
    <w:rsid w:val="006D4D45"/>
    <w:rsid w:val="006D5609"/>
    <w:rsid w:val="006D5618"/>
    <w:rsid w:val="006E2954"/>
    <w:rsid w:val="006E3CDB"/>
    <w:rsid w:val="006E6ED6"/>
    <w:rsid w:val="006F38B0"/>
    <w:rsid w:val="006F4158"/>
    <w:rsid w:val="00704682"/>
    <w:rsid w:val="00710AD8"/>
    <w:rsid w:val="00714371"/>
    <w:rsid w:val="00721678"/>
    <w:rsid w:val="00723AB5"/>
    <w:rsid w:val="00725145"/>
    <w:rsid w:val="00725300"/>
    <w:rsid w:val="00730444"/>
    <w:rsid w:val="0073606F"/>
    <w:rsid w:val="007408E9"/>
    <w:rsid w:val="007507EE"/>
    <w:rsid w:val="007517F3"/>
    <w:rsid w:val="007656D0"/>
    <w:rsid w:val="00766971"/>
    <w:rsid w:val="00767265"/>
    <w:rsid w:val="0077536D"/>
    <w:rsid w:val="0077627B"/>
    <w:rsid w:val="00781A3B"/>
    <w:rsid w:val="0079608E"/>
    <w:rsid w:val="007A043A"/>
    <w:rsid w:val="007A1D64"/>
    <w:rsid w:val="007A3741"/>
    <w:rsid w:val="007A3D65"/>
    <w:rsid w:val="007B30B0"/>
    <w:rsid w:val="007B35A6"/>
    <w:rsid w:val="007B56C4"/>
    <w:rsid w:val="007C26E1"/>
    <w:rsid w:val="007C4798"/>
    <w:rsid w:val="007C7D9D"/>
    <w:rsid w:val="007D06BD"/>
    <w:rsid w:val="007D4965"/>
    <w:rsid w:val="007D5390"/>
    <w:rsid w:val="007E3413"/>
    <w:rsid w:val="007E48E4"/>
    <w:rsid w:val="007E5758"/>
    <w:rsid w:val="007E5D04"/>
    <w:rsid w:val="007E62C5"/>
    <w:rsid w:val="007F6262"/>
    <w:rsid w:val="007F6C7E"/>
    <w:rsid w:val="00801041"/>
    <w:rsid w:val="0080128A"/>
    <w:rsid w:val="00804927"/>
    <w:rsid w:val="00804CFF"/>
    <w:rsid w:val="0080717D"/>
    <w:rsid w:val="00810764"/>
    <w:rsid w:val="0081099B"/>
    <w:rsid w:val="00810C58"/>
    <w:rsid w:val="008157B7"/>
    <w:rsid w:val="0081637E"/>
    <w:rsid w:val="00816440"/>
    <w:rsid w:val="00822387"/>
    <w:rsid w:val="00826EAB"/>
    <w:rsid w:val="008337F0"/>
    <w:rsid w:val="00834BFA"/>
    <w:rsid w:val="00843B9A"/>
    <w:rsid w:val="00847182"/>
    <w:rsid w:val="008501D9"/>
    <w:rsid w:val="0085027A"/>
    <w:rsid w:val="00851852"/>
    <w:rsid w:val="00851ED6"/>
    <w:rsid w:val="00853807"/>
    <w:rsid w:val="00855DFB"/>
    <w:rsid w:val="008706D8"/>
    <w:rsid w:val="00870D9C"/>
    <w:rsid w:val="00871905"/>
    <w:rsid w:val="00872145"/>
    <w:rsid w:val="008725A0"/>
    <w:rsid w:val="008813C7"/>
    <w:rsid w:val="0088664E"/>
    <w:rsid w:val="008879DB"/>
    <w:rsid w:val="008933CE"/>
    <w:rsid w:val="008A08FF"/>
    <w:rsid w:val="008A55FC"/>
    <w:rsid w:val="008A7C4B"/>
    <w:rsid w:val="008B1614"/>
    <w:rsid w:val="008B3AE7"/>
    <w:rsid w:val="008B4EC0"/>
    <w:rsid w:val="008B649F"/>
    <w:rsid w:val="008B6A2E"/>
    <w:rsid w:val="008C0736"/>
    <w:rsid w:val="008C0F35"/>
    <w:rsid w:val="008C7892"/>
    <w:rsid w:val="008D4445"/>
    <w:rsid w:val="008D6C60"/>
    <w:rsid w:val="008E1BFB"/>
    <w:rsid w:val="008F093E"/>
    <w:rsid w:val="008F2F84"/>
    <w:rsid w:val="008F36B2"/>
    <w:rsid w:val="008F521B"/>
    <w:rsid w:val="008F6AFB"/>
    <w:rsid w:val="00902119"/>
    <w:rsid w:val="00920A00"/>
    <w:rsid w:val="009247FF"/>
    <w:rsid w:val="00925619"/>
    <w:rsid w:val="00930DF9"/>
    <w:rsid w:val="00934676"/>
    <w:rsid w:val="009375CE"/>
    <w:rsid w:val="009421BC"/>
    <w:rsid w:val="00943031"/>
    <w:rsid w:val="0094477A"/>
    <w:rsid w:val="00945E02"/>
    <w:rsid w:val="00945F31"/>
    <w:rsid w:val="0095380D"/>
    <w:rsid w:val="00954368"/>
    <w:rsid w:val="00961670"/>
    <w:rsid w:val="009628A0"/>
    <w:rsid w:val="009666FE"/>
    <w:rsid w:val="00967A2B"/>
    <w:rsid w:val="00976A20"/>
    <w:rsid w:val="00977941"/>
    <w:rsid w:val="00980121"/>
    <w:rsid w:val="009808D4"/>
    <w:rsid w:val="009945A1"/>
    <w:rsid w:val="009A48AC"/>
    <w:rsid w:val="009A565A"/>
    <w:rsid w:val="009A590E"/>
    <w:rsid w:val="009A65E3"/>
    <w:rsid w:val="009A67A8"/>
    <w:rsid w:val="009A74F5"/>
    <w:rsid w:val="009B03F0"/>
    <w:rsid w:val="009C2F2F"/>
    <w:rsid w:val="009C595C"/>
    <w:rsid w:val="009C73A9"/>
    <w:rsid w:val="009C7E50"/>
    <w:rsid w:val="009D457C"/>
    <w:rsid w:val="009D4667"/>
    <w:rsid w:val="009D6896"/>
    <w:rsid w:val="009F52E5"/>
    <w:rsid w:val="009F5D8C"/>
    <w:rsid w:val="009F672E"/>
    <w:rsid w:val="00A0250A"/>
    <w:rsid w:val="00A04FF8"/>
    <w:rsid w:val="00A06FB3"/>
    <w:rsid w:val="00A0765E"/>
    <w:rsid w:val="00A113A0"/>
    <w:rsid w:val="00A11E4A"/>
    <w:rsid w:val="00A17091"/>
    <w:rsid w:val="00A20E4C"/>
    <w:rsid w:val="00A2596B"/>
    <w:rsid w:val="00A265D5"/>
    <w:rsid w:val="00A31E4E"/>
    <w:rsid w:val="00A32453"/>
    <w:rsid w:val="00A34926"/>
    <w:rsid w:val="00A43824"/>
    <w:rsid w:val="00A446BD"/>
    <w:rsid w:val="00A54043"/>
    <w:rsid w:val="00A6194B"/>
    <w:rsid w:val="00A62ABD"/>
    <w:rsid w:val="00A648B5"/>
    <w:rsid w:val="00A7041F"/>
    <w:rsid w:val="00A76B85"/>
    <w:rsid w:val="00A80337"/>
    <w:rsid w:val="00A8235A"/>
    <w:rsid w:val="00A84B5D"/>
    <w:rsid w:val="00A933B5"/>
    <w:rsid w:val="00AA1EBD"/>
    <w:rsid w:val="00AA260E"/>
    <w:rsid w:val="00AA533C"/>
    <w:rsid w:val="00AA596F"/>
    <w:rsid w:val="00AB3981"/>
    <w:rsid w:val="00AB3CCC"/>
    <w:rsid w:val="00AC134A"/>
    <w:rsid w:val="00AD334B"/>
    <w:rsid w:val="00AD4E80"/>
    <w:rsid w:val="00AD67B6"/>
    <w:rsid w:val="00AD7954"/>
    <w:rsid w:val="00AE06CE"/>
    <w:rsid w:val="00AE079A"/>
    <w:rsid w:val="00AE266F"/>
    <w:rsid w:val="00AE7B32"/>
    <w:rsid w:val="00AF0212"/>
    <w:rsid w:val="00AF1427"/>
    <w:rsid w:val="00B12AD7"/>
    <w:rsid w:val="00B14386"/>
    <w:rsid w:val="00B16134"/>
    <w:rsid w:val="00B32034"/>
    <w:rsid w:val="00B43629"/>
    <w:rsid w:val="00B43EEF"/>
    <w:rsid w:val="00B47F88"/>
    <w:rsid w:val="00B57B8C"/>
    <w:rsid w:val="00B60B76"/>
    <w:rsid w:val="00B616C4"/>
    <w:rsid w:val="00B64C99"/>
    <w:rsid w:val="00B71647"/>
    <w:rsid w:val="00B717B9"/>
    <w:rsid w:val="00B72A12"/>
    <w:rsid w:val="00B735B5"/>
    <w:rsid w:val="00B7501F"/>
    <w:rsid w:val="00B75A44"/>
    <w:rsid w:val="00B85495"/>
    <w:rsid w:val="00B910C3"/>
    <w:rsid w:val="00B93BEC"/>
    <w:rsid w:val="00B95BE3"/>
    <w:rsid w:val="00BA105B"/>
    <w:rsid w:val="00BB1DE7"/>
    <w:rsid w:val="00BB1F64"/>
    <w:rsid w:val="00BC25E0"/>
    <w:rsid w:val="00BC3FDC"/>
    <w:rsid w:val="00BC4EBE"/>
    <w:rsid w:val="00BC6D69"/>
    <w:rsid w:val="00BC7A59"/>
    <w:rsid w:val="00BE02FE"/>
    <w:rsid w:val="00BE1022"/>
    <w:rsid w:val="00BE1103"/>
    <w:rsid w:val="00BF6D0F"/>
    <w:rsid w:val="00BF7EB2"/>
    <w:rsid w:val="00BF7F02"/>
    <w:rsid w:val="00C012B1"/>
    <w:rsid w:val="00C01716"/>
    <w:rsid w:val="00C04A2B"/>
    <w:rsid w:val="00C04B23"/>
    <w:rsid w:val="00C064F2"/>
    <w:rsid w:val="00C0753E"/>
    <w:rsid w:val="00C07FAE"/>
    <w:rsid w:val="00C1274A"/>
    <w:rsid w:val="00C17AEC"/>
    <w:rsid w:val="00C24A3E"/>
    <w:rsid w:val="00C40176"/>
    <w:rsid w:val="00C46F4B"/>
    <w:rsid w:val="00C50958"/>
    <w:rsid w:val="00C5111B"/>
    <w:rsid w:val="00C52066"/>
    <w:rsid w:val="00C6520D"/>
    <w:rsid w:val="00C65E34"/>
    <w:rsid w:val="00C67306"/>
    <w:rsid w:val="00C73F07"/>
    <w:rsid w:val="00C755C4"/>
    <w:rsid w:val="00C801B5"/>
    <w:rsid w:val="00C80D2B"/>
    <w:rsid w:val="00C8467A"/>
    <w:rsid w:val="00C84685"/>
    <w:rsid w:val="00C92B61"/>
    <w:rsid w:val="00C95C10"/>
    <w:rsid w:val="00C97A92"/>
    <w:rsid w:val="00CA2BA6"/>
    <w:rsid w:val="00CB5A28"/>
    <w:rsid w:val="00CC12C4"/>
    <w:rsid w:val="00CC3B31"/>
    <w:rsid w:val="00CC5B49"/>
    <w:rsid w:val="00CC7913"/>
    <w:rsid w:val="00CD1942"/>
    <w:rsid w:val="00CD1B55"/>
    <w:rsid w:val="00CD6F4D"/>
    <w:rsid w:val="00CE0EF5"/>
    <w:rsid w:val="00CE2C70"/>
    <w:rsid w:val="00CE37B5"/>
    <w:rsid w:val="00CE40EA"/>
    <w:rsid w:val="00CE5FE4"/>
    <w:rsid w:val="00CF0086"/>
    <w:rsid w:val="00CF0321"/>
    <w:rsid w:val="00D04078"/>
    <w:rsid w:val="00D06C75"/>
    <w:rsid w:val="00D1503C"/>
    <w:rsid w:val="00D16089"/>
    <w:rsid w:val="00D1761E"/>
    <w:rsid w:val="00D25FAD"/>
    <w:rsid w:val="00D3126B"/>
    <w:rsid w:val="00D31C01"/>
    <w:rsid w:val="00D33605"/>
    <w:rsid w:val="00D33804"/>
    <w:rsid w:val="00D34FB2"/>
    <w:rsid w:val="00D35AF7"/>
    <w:rsid w:val="00D439B7"/>
    <w:rsid w:val="00D44639"/>
    <w:rsid w:val="00D471C3"/>
    <w:rsid w:val="00D47FC5"/>
    <w:rsid w:val="00D47FDE"/>
    <w:rsid w:val="00D5022B"/>
    <w:rsid w:val="00D50930"/>
    <w:rsid w:val="00D60447"/>
    <w:rsid w:val="00D60C2D"/>
    <w:rsid w:val="00D613C8"/>
    <w:rsid w:val="00D70302"/>
    <w:rsid w:val="00D74532"/>
    <w:rsid w:val="00D773E1"/>
    <w:rsid w:val="00D776B9"/>
    <w:rsid w:val="00D833D1"/>
    <w:rsid w:val="00D91F1D"/>
    <w:rsid w:val="00D97164"/>
    <w:rsid w:val="00D97C6C"/>
    <w:rsid w:val="00DA05E5"/>
    <w:rsid w:val="00DA57B4"/>
    <w:rsid w:val="00DB4CA8"/>
    <w:rsid w:val="00DB682A"/>
    <w:rsid w:val="00DB78CE"/>
    <w:rsid w:val="00DC5992"/>
    <w:rsid w:val="00DC7522"/>
    <w:rsid w:val="00DD0EB3"/>
    <w:rsid w:val="00DD1350"/>
    <w:rsid w:val="00DD39C0"/>
    <w:rsid w:val="00DD606D"/>
    <w:rsid w:val="00E0334A"/>
    <w:rsid w:val="00E064CC"/>
    <w:rsid w:val="00E07C91"/>
    <w:rsid w:val="00E10193"/>
    <w:rsid w:val="00E12698"/>
    <w:rsid w:val="00E201A5"/>
    <w:rsid w:val="00E20B38"/>
    <w:rsid w:val="00E23064"/>
    <w:rsid w:val="00E23505"/>
    <w:rsid w:val="00E25FFE"/>
    <w:rsid w:val="00E37A16"/>
    <w:rsid w:val="00E45F33"/>
    <w:rsid w:val="00E461EC"/>
    <w:rsid w:val="00E52E16"/>
    <w:rsid w:val="00E54419"/>
    <w:rsid w:val="00E55CFB"/>
    <w:rsid w:val="00E55DD9"/>
    <w:rsid w:val="00E56572"/>
    <w:rsid w:val="00E60D31"/>
    <w:rsid w:val="00E63F69"/>
    <w:rsid w:val="00E67AC1"/>
    <w:rsid w:val="00E67AE8"/>
    <w:rsid w:val="00E730B6"/>
    <w:rsid w:val="00E738CF"/>
    <w:rsid w:val="00E81656"/>
    <w:rsid w:val="00E83AE0"/>
    <w:rsid w:val="00E8795A"/>
    <w:rsid w:val="00EA2CAD"/>
    <w:rsid w:val="00EA5DC7"/>
    <w:rsid w:val="00EB3102"/>
    <w:rsid w:val="00EB4044"/>
    <w:rsid w:val="00EB7589"/>
    <w:rsid w:val="00EC11D3"/>
    <w:rsid w:val="00EC2082"/>
    <w:rsid w:val="00EC4C2F"/>
    <w:rsid w:val="00ED37BA"/>
    <w:rsid w:val="00EE1FF3"/>
    <w:rsid w:val="00EE3BF6"/>
    <w:rsid w:val="00EE62FD"/>
    <w:rsid w:val="00F016CC"/>
    <w:rsid w:val="00F11122"/>
    <w:rsid w:val="00F2174A"/>
    <w:rsid w:val="00F225C4"/>
    <w:rsid w:val="00F270EB"/>
    <w:rsid w:val="00F3061E"/>
    <w:rsid w:val="00F34640"/>
    <w:rsid w:val="00F40A77"/>
    <w:rsid w:val="00F40C8F"/>
    <w:rsid w:val="00F44C0C"/>
    <w:rsid w:val="00F475FC"/>
    <w:rsid w:val="00F51F8A"/>
    <w:rsid w:val="00F523F9"/>
    <w:rsid w:val="00F57F93"/>
    <w:rsid w:val="00F628C3"/>
    <w:rsid w:val="00F63B86"/>
    <w:rsid w:val="00F719D6"/>
    <w:rsid w:val="00F76BCF"/>
    <w:rsid w:val="00F77BE5"/>
    <w:rsid w:val="00F83704"/>
    <w:rsid w:val="00F84C54"/>
    <w:rsid w:val="00F905D4"/>
    <w:rsid w:val="00F93001"/>
    <w:rsid w:val="00FA270F"/>
    <w:rsid w:val="00FA2C41"/>
    <w:rsid w:val="00FA3CEA"/>
    <w:rsid w:val="00FA57DE"/>
    <w:rsid w:val="00FA5B29"/>
    <w:rsid w:val="00FA5D57"/>
    <w:rsid w:val="00FB244E"/>
    <w:rsid w:val="00FB3443"/>
    <w:rsid w:val="00FB4120"/>
    <w:rsid w:val="00FC0B39"/>
    <w:rsid w:val="00FC1BA6"/>
    <w:rsid w:val="00FC22D5"/>
    <w:rsid w:val="00FD4304"/>
    <w:rsid w:val="00FD48F2"/>
    <w:rsid w:val="00FD5A54"/>
    <w:rsid w:val="00FE5A76"/>
    <w:rsid w:val="00FE6FF9"/>
    <w:rsid w:val="00FF2AA6"/>
    <w:rsid w:val="00FF3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CE276C"/>
  <w15:docId w15:val="{EC89AE7B-91EB-4EBD-8224-324D54E8D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ta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en-GB" w:bidi="ar-SA"/>
    </w:rPr>
  </w:style>
  <w:style w:type="paragraph" w:styleId="Heading1">
    <w:name w:val="heading 1"/>
    <w:basedOn w:val="Normal"/>
    <w:next w:val="Normal"/>
    <w:autoRedefine/>
    <w:qFormat/>
    <w:rsid w:val="00EE62FD"/>
    <w:pPr>
      <w:keepNext/>
      <w:spacing w:after="240" w:line="360" w:lineRule="auto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autoRedefine/>
    <w:qFormat/>
    <w:rsid w:val="00851ED6"/>
    <w:pPr>
      <w:keepNext/>
      <w:spacing w:line="360" w:lineRule="auto"/>
      <w:ind w:left="-24"/>
      <w:outlineLvl w:val="1"/>
    </w:pPr>
    <w:rPr>
      <w:bCs/>
      <w:sz w:val="32"/>
      <w:szCs w:val="32"/>
      <w:lang w:bidi="ta-IN"/>
    </w:rPr>
  </w:style>
  <w:style w:type="paragraph" w:styleId="Heading3">
    <w:name w:val="heading 3"/>
    <w:basedOn w:val="Normal"/>
    <w:next w:val="Normal"/>
    <w:autoRedefine/>
    <w:qFormat/>
    <w:rsid w:val="00246585"/>
    <w:pPr>
      <w:keepNext/>
      <w:spacing w:line="360" w:lineRule="auto"/>
      <w:jc w:val="both"/>
      <w:outlineLvl w:val="2"/>
    </w:pPr>
    <w:rPr>
      <w:rFonts w:cs="CMBX12"/>
      <w:b/>
      <w:szCs w:val="24"/>
      <w:lang w:val="en-US" w:bidi="ta-IN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7"/>
      </w:numPr>
      <w:jc w:val="both"/>
      <w:outlineLvl w:val="3"/>
    </w:pPr>
    <w:rPr>
      <w:b/>
      <w:u w:val="single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7"/>
      </w:numPr>
      <w:jc w:val="center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7"/>
      </w:numPr>
      <w:jc w:val="center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numPr>
        <w:ilvl w:val="6"/>
        <w:numId w:val="7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7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7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lang w:val="en-US"/>
    </w:rPr>
  </w:style>
  <w:style w:type="paragraph" w:styleId="BodyTextIndent">
    <w:name w:val="Body Text Indent"/>
    <w:basedOn w:val="Normal"/>
    <w:pPr>
      <w:ind w:left="360"/>
      <w:jc w:val="both"/>
    </w:pPr>
    <w:rPr>
      <w:lang w:val="en-US"/>
    </w:rPr>
  </w:style>
  <w:style w:type="paragraph" w:styleId="BodyTextIndent2">
    <w:name w:val="Body Text Indent 2"/>
    <w:basedOn w:val="Normal"/>
    <w:pPr>
      <w:ind w:left="1080"/>
      <w:jc w:val="both"/>
    </w:pPr>
    <w:rPr>
      <w:lang w:val="en-US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</w:style>
  <w:style w:type="paragraph" w:styleId="BodyText2">
    <w:name w:val="Body Text 2"/>
    <w:basedOn w:val="Normal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tabs>
        <w:tab w:val="left" w:pos="450"/>
      </w:tabs>
      <w:spacing w:line="360" w:lineRule="auto"/>
      <w:ind w:left="450"/>
    </w:pPr>
  </w:style>
  <w:style w:type="paragraph" w:styleId="BodyText3">
    <w:name w:val="Body Text 3"/>
    <w:basedOn w:val="Normal"/>
    <w:pPr>
      <w:tabs>
        <w:tab w:val="left" w:pos="360"/>
      </w:tabs>
    </w:pPr>
    <w:rPr>
      <w:i/>
      <w:iCs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Cs w:val="24"/>
      <w:lang w:eastAsia="en-GB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lockText">
    <w:name w:val="Block Text"/>
    <w:basedOn w:val="Normal"/>
    <w:pPr>
      <w:tabs>
        <w:tab w:val="left" w:pos="450"/>
      </w:tabs>
      <w:ind w:left="89" w:right="112"/>
      <w:jc w:val="both"/>
    </w:pPr>
    <w:rPr>
      <w:bCs/>
      <w:i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Date">
    <w:name w:val="Date"/>
    <w:basedOn w:val="Normal"/>
    <w:next w:val="Normal"/>
  </w:style>
  <w:style w:type="paragraph" w:styleId="TOC1">
    <w:name w:val="toc 1"/>
    <w:basedOn w:val="Normal"/>
    <w:next w:val="Normal"/>
    <w:autoRedefine/>
    <w:uiPriority w:val="39"/>
    <w:rsid w:val="00855DFB"/>
    <w:pPr>
      <w:spacing w:line="360" w:lineRule="auto"/>
    </w:pPr>
    <w:rPr>
      <w:b/>
      <w:sz w:val="28"/>
    </w:rPr>
  </w:style>
  <w:style w:type="paragraph" w:styleId="TOC2">
    <w:name w:val="toc 2"/>
    <w:basedOn w:val="Normal"/>
    <w:next w:val="Normal"/>
    <w:autoRedefine/>
    <w:uiPriority w:val="39"/>
    <w:pPr>
      <w:ind w:left="240"/>
    </w:pPr>
  </w:style>
  <w:style w:type="paragraph" w:styleId="TOC3">
    <w:name w:val="toc 3"/>
    <w:basedOn w:val="Normal"/>
    <w:next w:val="Normal"/>
    <w:autoRedefine/>
    <w:uiPriority w:val="39"/>
    <w:pPr>
      <w:ind w:left="480"/>
    </w:pPr>
  </w:style>
  <w:style w:type="paragraph" w:customStyle="1" w:styleId="NormalComplex12pt">
    <w:name w:val="Normal + (Complex) 12 pt"/>
    <w:aliases w:val="Justified,Line spacing:  1.5 lines"/>
    <w:basedOn w:val="Normal"/>
    <w:pPr>
      <w:spacing w:line="360" w:lineRule="auto"/>
      <w:jc w:val="both"/>
    </w:pPr>
    <w:rPr>
      <w:b/>
      <w:sz w:val="28"/>
      <w:szCs w:val="24"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rsid w:val="00855DFB"/>
    <w:pPr>
      <w:spacing w:line="360" w:lineRule="auto"/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character" w:customStyle="1" w:styleId="label">
    <w:name w:val="label"/>
    <w:basedOn w:val="DefaultParagraphFont"/>
    <w:rsid w:val="009C7E50"/>
  </w:style>
  <w:style w:type="table" w:styleId="TableGrid">
    <w:name w:val="Table Grid"/>
    <w:basedOn w:val="TableNormal"/>
    <w:uiPriority w:val="59"/>
    <w:rsid w:val="005E19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al"/>
    <w:link w:val="Style1Char"/>
    <w:rsid w:val="00436A25"/>
    <w:pPr>
      <w:spacing w:line="360" w:lineRule="auto"/>
      <w:jc w:val="both"/>
    </w:pPr>
    <w:rPr>
      <w:rFonts w:cs="CMR10"/>
      <w:bCs/>
      <w:szCs w:val="24"/>
      <w:lang w:val="en-US" w:bidi="ta-IN"/>
    </w:rPr>
  </w:style>
  <w:style w:type="paragraph" w:customStyle="1" w:styleId="Style2">
    <w:name w:val="Style2"/>
    <w:basedOn w:val="Normal"/>
    <w:next w:val="Style1"/>
    <w:rsid w:val="00546725"/>
    <w:pPr>
      <w:spacing w:line="360" w:lineRule="auto"/>
      <w:jc w:val="both"/>
    </w:pPr>
    <w:rPr>
      <w:rFonts w:cs="CMR10"/>
      <w:szCs w:val="24"/>
      <w:lang w:val="en-US" w:bidi="ta-IN"/>
    </w:rPr>
  </w:style>
  <w:style w:type="paragraph" w:customStyle="1" w:styleId="Heading41">
    <w:name w:val="Heading 41"/>
    <w:basedOn w:val="NoteHeading"/>
    <w:rsid w:val="00F93001"/>
    <w:rPr>
      <w:b/>
      <w:sz w:val="28"/>
    </w:rPr>
  </w:style>
  <w:style w:type="paragraph" w:customStyle="1" w:styleId="Style3">
    <w:name w:val="Style3"/>
    <w:basedOn w:val="Heading2"/>
    <w:rsid w:val="00FA5B29"/>
    <w:rPr>
      <w:sz w:val="36"/>
    </w:rPr>
  </w:style>
  <w:style w:type="paragraph" w:styleId="NoteHeading">
    <w:name w:val="Note Heading"/>
    <w:basedOn w:val="Normal"/>
    <w:next w:val="Normal"/>
    <w:rsid w:val="00F93001"/>
  </w:style>
  <w:style w:type="paragraph" w:customStyle="1" w:styleId="hesdding5">
    <w:name w:val="hesdding 5"/>
    <w:basedOn w:val="Normal"/>
    <w:rsid w:val="00E461EC"/>
    <w:pPr>
      <w:spacing w:line="360" w:lineRule="auto"/>
    </w:pPr>
    <w:rPr>
      <w:b/>
      <w:bCs/>
      <w:szCs w:val="24"/>
    </w:rPr>
  </w:style>
  <w:style w:type="paragraph" w:styleId="Caption">
    <w:name w:val="caption"/>
    <w:basedOn w:val="Normal"/>
    <w:next w:val="Normal"/>
    <w:qFormat/>
    <w:rsid w:val="00D06C75"/>
    <w:rPr>
      <w:b/>
      <w:bCs/>
      <w:sz w:val="20"/>
    </w:rPr>
  </w:style>
  <w:style w:type="paragraph" w:styleId="TableofFigures">
    <w:name w:val="table of figures"/>
    <w:basedOn w:val="Normal"/>
    <w:next w:val="Normal"/>
    <w:uiPriority w:val="99"/>
    <w:rsid w:val="00BE1022"/>
  </w:style>
  <w:style w:type="paragraph" w:customStyle="1" w:styleId="table">
    <w:name w:val="table"/>
    <w:basedOn w:val="Style1"/>
    <w:link w:val="tableChar"/>
    <w:rsid w:val="006B60EC"/>
    <w:pPr>
      <w:jc w:val="center"/>
    </w:pPr>
  </w:style>
  <w:style w:type="character" w:customStyle="1" w:styleId="Style1Char">
    <w:name w:val="Style1 Char"/>
    <w:link w:val="Style1"/>
    <w:rsid w:val="006B60EC"/>
    <w:rPr>
      <w:rFonts w:cs="CMR10"/>
      <w:bCs/>
      <w:sz w:val="24"/>
      <w:szCs w:val="24"/>
      <w:lang w:val="en-US" w:eastAsia="en-US" w:bidi="ta-IN"/>
    </w:rPr>
  </w:style>
  <w:style w:type="character" w:customStyle="1" w:styleId="tableChar">
    <w:name w:val="table Char"/>
    <w:basedOn w:val="Style1Char"/>
    <w:link w:val="table"/>
    <w:rsid w:val="006B60EC"/>
    <w:rPr>
      <w:rFonts w:cs="CMR10"/>
      <w:bCs/>
      <w:sz w:val="24"/>
      <w:szCs w:val="24"/>
      <w:lang w:val="en-US" w:eastAsia="en-US" w:bidi="ta-IN"/>
    </w:rPr>
  </w:style>
  <w:style w:type="paragraph" w:customStyle="1" w:styleId="ColorfulList-Accent11">
    <w:name w:val="Colorful List - Accent 11"/>
    <w:basedOn w:val="Normal"/>
    <w:uiPriority w:val="34"/>
    <w:qFormat/>
    <w:rsid w:val="00390EE9"/>
    <w:pPr>
      <w:ind w:left="720"/>
    </w:pPr>
  </w:style>
  <w:style w:type="character" w:styleId="Strong">
    <w:name w:val="Strong"/>
    <w:uiPriority w:val="22"/>
    <w:qFormat/>
    <w:rsid w:val="00FF306A"/>
    <w:rPr>
      <w:b/>
      <w:bCs/>
    </w:rPr>
  </w:style>
  <w:style w:type="character" w:styleId="CommentReference">
    <w:name w:val="annotation reference"/>
    <w:uiPriority w:val="99"/>
    <w:semiHidden/>
    <w:unhideWhenUsed/>
    <w:rsid w:val="00DB78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78CE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DB78CE"/>
    <w:rPr>
      <w:lang w:val="en-GB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78C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B78CE"/>
    <w:rPr>
      <w:b/>
      <w:bCs/>
      <w:lang w:val="en-GB" w:eastAsia="en-US" w:bidi="ar-SA"/>
    </w:rPr>
  </w:style>
  <w:style w:type="character" w:styleId="FollowedHyperlink">
    <w:name w:val="FollowedHyperlink"/>
    <w:uiPriority w:val="99"/>
    <w:semiHidden/>
    <w:unhideWhenUsed/>
    <w:rsid w:val="009666FE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EA2CAD"/>
    <w:pPr>
      <w:ind w:left="720"/>
    </w:pPr>
  </w:style>
  <w:style w:type="character" w:customStyle="1" w:styleId="selectable">
    <w:name w:val="selectable"/>
    <w:rsid w:val="00125EFD"/>
  </w:style>
  <w:style w:type="character" w:customStyle="1" w:styleId="st">
    <w:name w:val="st"/>
    <w:rsid w:val="007D4965"/>
  </w:style>
  <w:style w:type="paragraph" w:customStyle="1" w:styleId="Default">
    <w:name w:val="Default"/>
    <w:rsid w:val="00D35AF7"/>
    <w:pPr>
      <w:autoSpaceDE w:val="0"/>
      <w:autoSpaceDN w:val="0"/>
      <w:adjustRightInd w:val="0"/>
    </w:pPr>
    <w:rPr>
      <w:color w:val="000000"/>
      <w:sz w:val="24"/>
      <w:szCs w:val="24"/>
      <w:lang w:val="en-GB" w:eastAsia="en-GB" w:bidi="si-L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432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503BD6-4398-44B6-9CB1-0A036531E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240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rd (Final) Year Project Guidelines</vt:lpstr>
    </vt:vector>
  </TitlesOfParts>
  <Company>UCSC</Company>
  <LinksUpToDate>false</LinksUpToDate>
  <CharactersWithSpaces>1610</CharactersWithSpaces>
  <SharedDoc>false</SharedDoc>
  <HLinks>
    <vt:vector size="312" baseType="variant">
      <vt:variant>
        <vt:i4>6422643</vt:i4>
      </vt:variant>
      <vt:variant>
        <vt:i4>309</vt:i4>
      </vt:variant>
      <vt:variant>
        <vt:i4>0</vt:i4>
      </vt:variant>
      <vt:variant>
        <vt:i4>5</vt:i4>
      </vt:variant>
      <vt:variant>
        <vt:lpwstr>http://dev.lms.bit.lk/2plan</vt:lpwstr>
      </vt:variant>
      <vt:variant>
        <vt:lpwstr/>
      </vt:variant>
      <vt:variant>
        <vt:i4>3735657</vt:i4>
      </vt:variant>
      <vt:variant>
        <vt:i4>306</vt:i4>
      </vt:variant>
      <vt:variant>
        <vt:i4>0</vt:i4>
      </vt:variant>
      <vt:variant>
        <vt:i4>5</vt:i4>
      </vt:variant>
      <vt:variant>
        <vt:lpwstr>http://vle.bit.lk/project/</vt:lpwstr>
      </vt:variant>
      <vt:variant>
        <vt:lpwstr/>
      </vt:variant>
      <vt:variant>
        <vt:i4>1179711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442602953</vt:lpwstr>
      </vt:variant>
      <vt:variant>
        <vt:i4>1048630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250274346</vt:lpwstr>
      </vt:variant>
      <vt:variant>
        <vt:i4>1900593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06153683</vt:lpwstr>
      </vt:variant>
      <vt:variant>
        <vt:i4>190059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406153682</vt:lpwstr>
      </vt:variant>
      <vt:variant>
        <vt:i4>1900593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06153681</vt:lpwstr>
      </vt:variant>
      <vt:variant>
        <vt:i4>1900593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06153680</vt:lpwstr>
      </vt:variant>
      <vt:variant>
        <vt:i4>117969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06153679</vt:lpwstr>
      </vt:variant>
      <vt:variant>
        <vt:i4>1179697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06153678</vt:lpwstr>
      </vt:variant>
      <vt:variant>
        <vt:i4>1179697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06153677</vt:lpwstr>
      </vt:variant>
      <vt:variant>
        <vt:i4>117969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06153676</vt:lpwstr>
      </vt:variant>
      <vt:variant>
        <vt:i4>1179697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06153675</vt:lpwstr>
      </vt:variant>
      <vt:variant>
        <vt:i4>117969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06153674</vt:lpwstr>
      </vt:variant>
      <vt:variant>
        <vt:i4>117969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06153673</vt:lpwstr>
      </vt:variant>
      <vt:variant>
        <vt:i4>117969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06153672</vt:lpwstr>
      </vt:variant>
      <vt:variant>
        <vt:i4>117969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06153671</vt:lpwstr>
      </vt:variant>
      <vt:variant>
        <vt:i4>117969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06153670</vt:lpwstr>
      </vt:variant>
      <vt:variant>
        <vt:i4>124523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06153669</vt:lpwstr>
      </vt:variant>
      <vt:variant>
        <vt:i4>1245233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06153668</vt:lpwstr>
      </vt:variant>
      <vt:variant>
        <vt:i4>1245233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06153667</vt:lpwstr>
      </vt:variant>
      <vt:variant>
        <vt:i4>124523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06153666</vt:lpwstr>
      </vt:variant>
      <vt:variant>
        <vt:i4>124523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06153665</vt:lpwstr>
      </vt:variant>
      <vt:variant>
        <vt:i4>124523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06153664</vt:lpwstr>
      </vt:variant>
      <vt:variant>
        <vt:i4>124523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06153663</vt:lpwstr>
      </vt:variant>
      <vt:variant>
        <vt:i4>124523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06153662</vt:lpwstr>
      </vt:variant>
      <vt:variant>
        <vt:i4>124523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06153661</vt:lpwstr>
      </vt:variant>
      <vt:variant>
        <vt:i4>124523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06153660</vt:lpwstr>
      </vt:variant>
      <vt:variant>
        <vt:i4>10486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06153659</vt:lpwstr>
      </vt:variant>
      <vt:variant>
        <vt:i4>104862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06153658</vt:lpwstr>
      </vt:variant>
      <vt:variant>
        <vt:i4>104862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06153657</vt:lpwstr>
      </vt:variant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06153656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06153655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06153654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06153653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06153652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06153651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06153650</vt:lpwstr>
      </vt:variant>
      <vt:variant>
        <vt:i4>111416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06153649</vt:lpwstr>
      </vt:variant>
      <vt:variant>
        <vt:i4>111416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06153648</vt:lpwstr>
      </vt:variant>
      <vt:variant>
        <vt:i4>111416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06153647</vt:lpwstr>
      </vt:variant>
      <vt:variant>
        <vt:i4>111416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06153646</vt:lpwstr>
      </vt:variant>
      <vt:variant>
        <vt:i4>111416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06153645</vt:lpwstr>
      </vt:variant>
      <vt:variant>
        <vt:i4>111416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06153644</vt:lpwstr>
      </vt:variant>
      <vt:variant>
        <vt:i4>111416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06153643</vt:lpwstr>
      </vt:variant>
      <vt:variant>
        <vt:i4>11141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06153642</vt:lpwstr>
      </vt:variant>
      <vt:variant>
        <vt:i4>11141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06153641</vt:lpwstr>
      </vt:variant>
      <vt:variant>
        <vt:i4>11141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06153640</vt:lpwstr>
      </vt:variant>
      <vt:variant>
        <vt:i4>144184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06153639</vt:lpwstr>
      </vt:variant>
      <vt:variant>
        <vt:i4>144184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06153638</vt:lpwstr>
      </vt:variant>
      <vt:variant>
        <vt:i4>7143527</vt:i4>
      </vt:variant>
      <vt:variant>
        <vt:i4>3</vt:i4>
      </vt:variant>
      <vt:variant>
        <vt:i4>0</vt:i4>
      </vt:variant>
      <vt:variant>
        <vt:i4>5</vt:i4>
      </vt:variant>
      <vt:variant>
        <vt:lpwstr>http://vle.bit.lk/</vt:lpwstr>
      </vt:variant>
      <vt:variant>
        <vt:lpwstr/>
      </vt:variant>
      <vt:variant>
        <vt:i4>8257660</vt:i4>
      </vt:variant>
      <vt:variant>
        <vt:i4>0</vt:i4>
      </vt:variant>
      <vt:variant>
        <vt:i4>0</vt:i4>
      </vt:variant>
      <vt:variant>
        <vt:i4>5</vt:i4>
      </vt:variant>
      <vt:variant>
        <vt:lpwstr>http://www.bit.l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rd (Final) Year Project Guidelines</dc:title>
  <dc:creator>Coordinator-IT6101</dc:creator>
  <cp:lastModifiedBy>Sarath Wijesinghe</cp:lastModifiedBy>
  <cp:revision>9</cp:revision>
  <cp:lastPrinted>2021-12-08T06:20:00Z</cp:lastPrinted>
  <dcterms:created xsi:type="dcterms:W3CDTF">2021-11-23T08:14:00Z</dcterms:created>
  <dcterms:modified xsi:type="dcterms:W3CDTF">2021-12-08T14:15:00Z</dcterms:modified>
</cp:coreProperties>
</file>